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5351A88" w14:textId="77777777" w:rsidR="002011BB" w:rsidRDefault="00935A45" w:rsidP="002011BB">
      <w:pPr>
        <w:rPr>
          <w:rFonts w:ascii="Times New Roman" w:hAnsi="Times New Roman" w:cs="Times New Roman"/>
          <w:b/>
          <w:sz w:val="24"/>
          <w:szCs w:val="24"/>
        </w:rPr>
      </w:pPr>
      <w:r w:rsidRPr="00E334F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5F195965" wp14:editId="6A876576">
                <wp:simplePos x="0" y="0"/>
                <wp:positionH relativeFrom="page">
                  <wp:posOffset>6385560</wp:posOffset>
                </wp:positionH>
                <wp:positionV relativeFrom="paragraph">
                  <wp:posOffset>106680</wp:posOffset>
                </wp:positionV>
                <wp:extent cx="1074420" cy="876300"/>
                <wp:effectExtent l="0" t="0" r="1143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0E30C" w14:textId="77777777" w:rsidR="00E334FA" w:rsidRPr="002011BB" w:rsidRDefault="00E334FA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2011BB">
                              <w:rPr>
                                <w:rFonts w:ascii="Times New Roman" w:hAnsi="Times New Roman"/>
                                <w:b/>
                                <w:i/>
                                <w:sz w:val="18"/>
                                <w:szCs w:val="18"/>
                                <w:u w:val="single"/>
                              </w:rPr>
                              <w:t>ETS Staff Only</w:t>
                            </w:r>
                            <w:r w:rsidRPr="002011B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59E3085E" w14:textId="77777777" w:rsidR="00E334FA" w:rsidRPr="002011BB" w:rsidRDefault="00E334FA">
                            <w:pPr>
                              <w:rPr>
                                <w:rFonts w:ascii="Times New Roman" w:hAnsi="Times New Roman"/>
                                <w:b/>
                                <w:sz w:val="6"/>
                                <w:szCs w:val="6"/>
                              </w:rPr>
                            </w:pPr>
                          </w:p>
                          <w:p w14:paraId="75C4E326" w14:textId="77777777" w:rsidR="00E334FA" w:rsidRPr="002011BB" w:rsidRDefault="00E334FA" w:rsidP="002011B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2011B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 xml:space="preserve">FG/LI </w:t>
                            </w:r>
                          </w:p>
                          <w:p w14:paraId="1D4B2351" w14:textId="77777777" w:rsidR="00E334FA" w:rsidRPr="002011BB" w:rsidRDefault="00E334FA" w:rsidP="002011B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2011B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FG</w:t>
                            </w:r>
                          </w:p>
                          <w:p w14:paraId="66968D4D" w14:textId="77777777" w:rsidR="00E334FA" w:rsidRPr="002011BB" w:rsidRDefault="00E334FA" w:rsidP="002011B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2011B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LI</w:t>
                            </w:r>
                          </w:p>
                          <w:p w14:paraId="38B7A9A0" w14:textId="77777777" w:rsidR="00E334FA" w:rsidRPr="00DD0689" w:rsidRDefault="00496D7B" w:rsidP="002011B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DD0689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N</w:t>
                            </w:r>
                          </w:p>
                          <w:p w14:paraId="78F3331E" w14:textId="77777777" w:rsidR="00E334FA" w:rsidRDefault="00E334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F1959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2.8pt;margin-top:8.4pt;width:84.6pt;height:69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">
                <v:textbox>
                  <w:txbxContent>
                    <w:p w14:paraId="2310E30C" w14:textId="77777777" w:rsidR="00E334FA" w:rsidRPr="002011BB" w:rsidRDefault="00E334FA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</w:pPr>
                      <w:r w:rsidRPr="002011BB">
                        <w:rPr>
                          <w:rFonts w:ascii="Times New Roman" w:hAnsi="Times New Roman"/>
                          <w:b/>
                          <w:i/>
                          <w:sz w:val="18"/>
                          <w:szCs w:val="18"/>
                          <w:u w:val="single"/>
                        </w:rPr>
                        <w:t>ETS Staff Only</w:t>
                      </w:r>
                      <w:r w:rsidRPr="002011B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:</w:t>
                      </w:r>
                    </w:p>
                    <w:p w14:paraId="59E3085E" w14:textId="77777777" w:rsidR="00E334FA" w:rsidRPr="002011BB" w:rsidRDefault="00E334FA">
                      <w:pPr>
                        <w:rPr>
                          <w:rFonts w:ascii="Times New Roman" w:hAnsi="Times New Roman"/>
                          <w:b/>
                          <w:sz w:val="6"/>
                          <w:szCs w:val="6"/>
                        </w:rPr>
                      </w:pPr>
                    </w:p>
                    <w:p w14:paraId="75C4E326" w14:textId="77777777" w:rsidR="00E334FA" w:rsidRPr="002011BB" w:rsidRDefault="00E334FA" w:rsidP="002011B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</w:pPr>
                      <w:r w:rsidRPr="002011B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 xml:space="preserve">FG/LI </w:t>
                      </w:r>
                    </w:p>
                    <w:p w14:paraId="1D4B2351" w14:textId="77777777" w:rsidR="00E334FA" w:rsidRPr="002011BB" w:rsidRDefault="00E334FA" w:rsidP="002011B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</w:pPr>
                      <w:r w:rsidRPr="002011B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FG</w:t>
                      </w:r>
                    </w:p>
                    <w:p w14:paraId="66968D4D" w14:textId="77777777" w:rsidR="00E334FA" w:rsidRPr="002011BB" w:rsidRDefault="00E334FA" w:rsidP="002011B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</w:pPr>
                      <w:r w:rsidRPr="002011B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LI</w:t>
                      </w:r>
                    </w:p>
                    <w:p w14:paraId="38B7A9A0" w14:textId="77777777" w:rsidR="00E334FA" w:rsidRPr="00DD0689" w:rsidRDefault="00496D7B" w:rsidP="002011B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</w:pPr>
                      <w:r w:rsidRPr="00DD0689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N</w:t>
                      </w:r>
                    </w:p>
                    <w:p w14:paraId="78F3331E" w14:textId="77777777" w:rsidR="00E334FA" w:rsidRDefault="00E334FA"/>
                  </w:txbxContent>
                </v:textbox>
                <w10:wrap type="square" anchorx="page"/>
              </v:shape>
            </w:pict>
          </mc:Fallback>
        </mc:AlternateContent>
      </w:r>
    </w:p>
    <w:p w14:paraId="5147A36E" w14:textId="77777777" w:rsidR="002011BB" w:rsidRDefault="002011BB" w:rsidP="009D6242">
      <w:pPr>
        <w:ind w:left="7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559800" w14:textId="77777777" w:rsidR="002011BB" w:rsidRDefault="007215F4" w:rsidP="009D6242">
      <w:pPr>
        <w:ind w:left="7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74C3DAD" wp14:editId="72E6FF92">
                <wp:simplePos x="0" y="0"/>
                <wp:positionH relativeFrom="column">
                  <wp:posOffset>1781175</wp:posOffset>
                </wp:positionH>
                <wp:positionV relativeFrom="paragraph">
                  <wp:posOffset>72390</wp:posOffset>
                </wp:positionV>
                <wp:extent cx="3840480" cy="819150"/>
                <wp:effectExtent l="0" t="0" r="7620" b="0"/>
                <wp:wrapNone/>
                <wp:docPr id="302" name="Text Box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048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AF5E57" w14:textId="77777777" w:rsidR="00935A45" w:rsidRDefault="00935A45" w:rsidP="006859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DC2E09C" w14:textId="77777777" w:rsidR="006859B1" w:rsidRDefault="006859B1" w:rsidP="006859B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DUCATIONAL TALENT SEARCH PROGRAM</w:t>
                            </w:r>
                          </w:p>
                          <w:p w14:paraId="782F9291" w14:textId="77777777" w:rsidR="006859B1" w:rsidRDefault="006859B1" w:rsidP="006859B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APPLICATION INVENTORY</w:t>
                            </w:r>
                          </w:p>
                          <w:p w14:paraId="5416B2F8" w14:textId="218EF522" w:rsidR="006859B1" w:rsidRDefault="006859B1" w:rsidP="006859B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 w:rsidR="0024174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1F4C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24174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– 20</w:t>
                            </w:r>
                            <w:r w:rsidR="001F4C6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1</w:t>
                            </w:r>
                          </w:p>
                          <w:p w14:paraId="05DCBC53" w14:textId="77777777" w:rsidR="006859B1" w:rsidRDefault="006859B1" w:rsidP="006859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74C3DAD" id="Text Box 302" o:spid="_x0000_s1027" type="#_x0000_t202" style="position:absolute;left:0;text-align:left;margin-left:140.25pt;margin-top:5.7pt;width:302.4pt;height:64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" fillcolor="white [3201]" stroked="f" strokeweight=".5pt">
                <v:textbox>
                  <w:txbxContent>
                    <w:p w14:paraId="17AF5E57" w14:textId="77777777" w:rsidR="00935A45" w:rsidRDefault="00935A45" w:rsidP="006859B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3DC2E09C" w14:textId="77777777" w:rsidR="006859B1" w:rsidRDefault="006859B1" w:rsidP="006859B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DUCATIONAL TALENT SEARCH PROGRAM</w:t>
                      </w:r>
                    </w:p>
                    <w:p w14:paraId="782F9291" w14:textId="77777777" w:rsidR="006859B1" w:rsidRDefault="006859B1" w:rsidP="006859B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APPLICATION INVENTORY</w:t>
                      </w:r>
                    </w:p>
                    <w:p w14:paraId="5416B2F8" w14:textId="218EF522" w:rsidR="006859B1" w:rsidRDefault="006859B1" w:rsidP="006859B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</w:t>
                      </w:r>
                      <w:r w:rsidR="0024174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1F4C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24174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– 20</w:t>
                      </w:r>
                      <w:r w:rsidR="001F4C6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1</w:t>
                      </w:r>
                    </w:p>
                    <w:p w14:paraId="05DCBC53" w14:textId="77777777" w:rsidR="006859B1" w:rsidRDefault="006859B1" w:rsidP="006859B1"/>
                  </w:txbxContent>
                </v:textbox>
              </v:shape>
            </w:pict>
          </mc:Fallback>
        </mc:AlternateContent>
      </w:r>
    </w:p>
    <w:p w14:paraId="22B522DA" w14:textId="77777777" w:rsidR="009D6242" w:rsidRDefault="009D6242" w:rsidP="009D6242">
      <w:pPr>
        <w:ind w:left="7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06B96C" w14:textId="77777777" w:rsidR="009D6242" w:rsidRDefault="0023234D" w:rsidP="006859B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22E76932" wp14:editId="22BB5F09">
            <wp:simplePos x="0" y="0"/>
            <wp:positionH relativeFrom="column">
              <wp:posOffset>6091555</wp:posOffset>
            </wp:positionH>
            <wp:positionV relativeFrom="paragraph">
              <wp:posOffset>138430</wp:posOffset>
            </wp:positionV>
            <wp:extent cx="862965" cy="693420"/>
            <wp:effectExtent l="0" t="0" r="0" b="0"/>
            <wp:wrapThrough wrapText="bothSides">
              <wp:wrapPolygon edited="0">
                <wp:start x="0" y="3560"/>
                <wp:lineTo x="0" y="20769"/>
                <wp:lineTo x="20980" y="20769"/>
                <wp:lineTo x="20980" y="3560"/>
                <wp:lineTo x="0" y="356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o_logos-ts_gray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3077" b="23077"/>
                    <a:stretch/>
                  </pic:blipFill>
                  <pic:spPr bwMode="auto">
                    <a:xfrm>
                      <a:off x="0" y="0"/>
                      <a:ext cx="862965" cy="693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400A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0F042EDE" w14:textId="77777777" w:rsidR="009D6242" w:rsidRDefault="00A214DB" w:rsidP="0065012B">
      <w:pPr>
        <w:rPr>
          <w:rFonts w:ascii="Times New Roman" w:hAnsi="Times New Roman" w:cs="Times New Roman"/>
          <w:b/>
          <w:sz w:val="24"/>
          <w:szCs w:val="24"/>
        </w:rPr>
      </w:pPr>
      <w:r w:rsidRPr="0065012B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093994C5" wp14:editId="010CFB66">
            <wp:extent cx="1264920" cy="520597"/>
            <wp:effectExtent l="0" t="0" r="0" b="0"/>
            <wp:docPr id="306" name="Picture 306" descr="C:\Users\CSTEWART1\Downloads\Student Success_3sp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TEWART1\Downloads\Student Success_3spo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477" cy="53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6AAD4" w14:textId="77777777" w:rsidR="009D6242" w:rsidRPr="0065012B" w:rsidRDefault="009D6242" w:rsidP="00A214DB">
      <w:pPr>
        <w:rPr>
          <w:rFonts w:ascii="Times New Roman" w:hAnsi="Times New Roman" w:cs="Times New Roman"/>
          <w:b/>
          <w:sz w:val="18"/>
          <w:szCs w:val="18"/>
        </w:rPr>
      </w:pPr>
    </w:p>
    <w:p w14:paraId="7F5458FC" w14:textId="77777777" w:rsidR="00DB109A" w:rsidRPr="00DB109A" w:rsidRDefault="0023234D" w:rsidP="00270C6C">
      <w:pPr>
        <w:spacing w:before="240"/>
        <w:rPr>
          <w:rFonts w:ascii="Times New Roman" w:hAnsi="Times New Roman" w:cs="Times New Roman"/>
          <w:sz w:val="10"/>
          <w:szCs w:val="10"/>
        </w:rPr>
      </w:pPr>
      <w:r w:rsidRPr="0097445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152383" wp14:editId="48003FEB">
                <wp:simplePos x="0" y="0"/>
                <wp:positionH relativeFrom="margin">
                  <wp:posOffset>3810</wp:posOffset>
                </wp:positionH>
                <wp:positionV relativeFrom="paragraph">
                  <wp:posOffset>8255</wp:posOffset>
                </wp:positionV>
                <wp:extent cx="7099300" cy="297815"/>
                <wp:effectExtent l="0" t="0" r="25400" b="260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29781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A2FB8A" w14:textId="77777777" w:rsidR="009D6242" w:rsidRPr="002D4040" w:rsidRDefault="009D6242" w:rsidP="009D6242">
                            <w:pP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2D4040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tudent Inform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A152383" id="_x0000_s1028" type="#_x0000_t202" style="position:absolute;margin-left:.3pt;margin-top:.65pt;width:55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" fillcolor="windowText">
                <v:textbox>
                  <w:txbxContent>
                    <w:p w14:paraId="01A2FB8A" w14:textId="77777777" w:rsidR="009D6242" w:rsidRPr="002D4040" w:rsidRDefault="009D6242" w:rsidP="009D6242">
                      <w:pP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2D4040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Student Inform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E6B0CF" w14:textId="77777777" w:rsidR="009D6242" w:rsidRDefault="009D6242" w:rsidP="00270C6C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-mail address: _________________________________________</w:t>
      </w:r>
    </w:p>
    <w:p w14:paraId="6A19D960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7CB53274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chool _______________________________________ Grade ______________ HR _____________</w:t>
      </w:r>
    </w:p>
    <w:p w14:paraId="4E5D92A3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76CF52D9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 __________________________________________ SS# ______________________________</w:t>
      </w:r>
    </w:p>
    <w:p w14:paraId="0AAA54A8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437E7464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 City ________________ State _________ Zip _________</w:t>
      </w:r>
    </w:p>
    <w:p w14:paraId="6544057B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7D9321C3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# ______________________ Age ________ Sex _______ Race ____________ Date of Birth _________</w:t>
      </w:r>
    </w:p>
    <w:p w14:paraId="10832D21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13670510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US Citizen:</w:t>
      </w:r>
      <w:r>
        <w:rPr>
          <w:rFonts w:ascii="Times New Roman" w:hAnsi="Times New Roman" w:cs="Times New Roman"/>
          <w:sz w:val="24"/>
          <w:szCs w:val="24"/>
        </w:rPr>
        <w:t xml:space="preserve">  Yes: _______ No: ________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if No:)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U.S. Alien Registration Card</w:t>
      </w:r>
      <w:r>
        <w:rPr>
          <w:rFonts w:ascii="Times New Roman" w:hAnsi="Times New Roman" w:cs="Times New Roman"/>
          <w:sz w:val="24"/>
          <w:szCs w:val="24"/>
        </w:rPr>
        <w:t>: ID# ________________</w:t>
      </w:r>
    </w:p>
    <w:p w14:paraId="7239E185" w14:textId="77777777" w:rsidR="001F5799" w:rsidRPr="001F5799" w:rsidRDefault="003807AC" w:rsidP="009D6242">
      <w:pPr>
        <w:rPr>
          <w:rFonts w:ascii="Times New Roman" w:hAnsi="Times New Roman" w:cs="Times New Roman"/>
          <w:b/>
          <w:i/>
        </w:rPr>
      </w:pPr>
      <w:r w:rsidRPr="00B52BC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4CA0EBD1" wp14:editId="54839BC6">
                <wp:simplePos x="0" y="0"/>
                <wp:positionH relativeFrom="column">
                  <wp:posOffset>-7620</wp:posOffset>
                </wp:positionH>
                <wp:positionV relativeFrom="paragraph">
                  <wp:posOffset>342900</wp:posOffset>
                </wp:positionV>
                <wp:extent cx="6842760" cy="495300"/>
                <wp:effectExtent l="0" t="0" r="15240" b="19050"/>
                <wp:wrapSquare wrapText="bothSides"/>
                <wp:docPr id="3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2760" cy="4953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B0D0A" w14:textId="77777777" w:rsidR="003807AC" w:rsidRDefault="003807AC" w:rsidP="003807AC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For Talent Search Staff Only:</w:t>
                            </w:r>
                          </w:p>
                          <w:p w14:paraId="10B015FF" w14:textId="77777777" w:rsidR="003807AC" w:rsidRDefault="003807AC" w:rsidP="003807A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Rigorous PS Statu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Yes   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N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Dropout?   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Yes   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N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*Veteran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: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Yes    </w:t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sym w:font="Wingdings" w:char="F06F"/>
                            </w:r>
                            <w:r w:rsidRPr="000A7A32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No</w:t>
                            </w:r>
                          </w:p>
                          <w:p w14:paraId="4E48978D" w14:textId="77777777" w:rsidR="003807AC" w:rsidRDefault="003807AC" w:rsidP="003807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CA0EBD1" id="_x0000_s1029" type="#_x0000_t202" style="position:absolute;margin-left:-.6pt;margin-top:27pt;width:538.8pt;height:39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" fillcolor="#f2f2f2">
                <v:textbox>
                  <w:txbxContent>
                    <w:p w14:paraId="497B0D0A" w14:textId="77777777" w:rsidR="003807AC" w:rsidRDefault="003807AC" w:rsidP="003807AC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For Talent Search Staff Only:</w:t>
                      </w:r>
                    </w:p>
                    <w:p w14:paraId="10B015FF" w14:textId="77777777" w:rsidR="003807AC" w:rsidRDefault="003807AC" w:rsidP="003807A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Rigorous PS Statu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Yes   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No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Dropout?   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Yes   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No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*Veteran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: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Yes    </w:t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sym w:font="Wingdings" w:char="F06F"/>
                      </w:r>
                      <w:r w:rsidRPr="000A7A32">
                        <w:rPr>
                          <w:rFonts w:ascii="Times New Roman" w:hAnsi="Times New Roman" w:cs="Times New Roman"/>
                          <w:sz w:val="20"/>
                        </w:rPr>
                        <w:t xml:space="preserve"> No</w:t>
                      </w:r>
                    </w:p>
                    <w:p w14:paraId="4E48978D" w14:textId="77777777" w:rsidR="003807AC" w:rsidRDefault="003807AC" w:rsidP="003807AC"/>
                  </w:txbxContent>
                </v:textbox>
                <w10:wrap type="square"/>
              </v:shape>
            </w:pict>
          </mc:Fallback>
        </mc:AlternateContent>
      </w:r>
      <w:r w:rsidR="006E3219" w:rsidRPr="001F579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57FBD584" wp14:editId="733B19F1">
                <wp:simplePos x="0" y="0"/>
                <wp:positionH relativeFrom="margin">
                  <wp:posOffset>-7620</wp:posOffset>
                </wp:positionH>
                <wp:positionV relativeFrom="paragraph">
                  <wp:posOffset>342900</wp:posOffset>
                </wp:positionV>
                <wp:extent cx="6758940" cy="441960"/>
                <wp:effectExtent l="0" t="0" r="2286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8940" cy="441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9D97F" w14:textId="77777777" w:rsidR="00307115" w:rsidRPr="00307115" w:rsidRDefault="00307115" w:rsidP="00307115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</w:pPr>
                            <w:r w:rsidRPr="00307115"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  <w:t>For Talent Search Staff Only:</w:t>
                            </w:r>
                          </w:p>
                          <w:p w14:paraId="32A99CD4" w14:textId="77777777" w:rsidR="001F5799" w:rsidRDefault="00307115">
                            <w:r w:rsidRPr="00307115"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  <w:t>Rigorous PS Status</w:t>
                            </w:r>
                            <w:r w:rsidRPr="00307115">
                              <w:rPr>
                                <w:rFonts w:ascii="Times New Roman" w:hAnsi="Times New Roman" w:cs="Times New Roman"/>
                              </w:rPr>
                              <w:t xml:space="preserve">: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  <w:proofErr w:type="gramStart"/>
                            <w:r w:rsidRPr="006E3219">
                              <w:rPr>
                                <w:rFonts w:ascii="Times New Roman" w:hAnsi="Times New Roman" w:cs="Times New Roman"/>
                              </w:rPr>
                              <w:t>Yes</w:t>
                            </w:r>
                            <w:proofErr w:type="gramEnd"/>
                            <w:r w:rsidRPr="006E3219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  <w:r w:rsidRPr="006E3219">
                              <w:rPr>
                                <w:rFonts w:ascii="Times New Roman" w:hAnsi="Times New Roman" w:cs="Times New Roman"/>
                              </w:rPr>
                              <w:t xml:space="preserve">No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                </w:t>
                            </w:r>
                            <w:r w:rsidRPr="00307115"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  <w:t>Dropout?</w:t>
                            </w:r>
                            <w:r w:rsidRPr="0030711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r w:rsidR="006E3219" w:rsidRPr="0030711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</w:t>
                            </w:r>
                            <w:proofErr w:type="gramStart"/>
                            <w:r w:rsidR="006E3219" w:rsidRPr="006E3219">
                              <w:rPr>
                                <w:rFonts w:ascii="Times New Roman" w:hAnsi="Times New Roman" w:cs="Times New Roman"/>
                              </w:rPr>
                              <w:t xml:space="preserve">Yes 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End"/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</w:t>
                            </w:r>
                            <w:r w:rsidR="006E3219" w:rsidRPr="006E3219">
                              <w:rPr>
                                <w:rFonts w:ascii="Times New Roman" w:hAnsi="Times New Roman" w:cs="Times New Roman"/>
                              </w:rPr>
                              <w:t xml:space="preserve">No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        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  <w:t xml:space="preserve">*Veteran: 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  Yes        </w:t>
                            </w:r>
                            <w:r w:rsidR="006E3219" w:rsidRPr="006E3219">
                              <w:rPr>
                                <w:rFonts w:ascii="Times New Roman" w:hAnsi="Times New Roman" w:cs="Times New Roman"/>
                              </w:rPr>
                              <w:t xml:space="preserve">No </w:t>
                            </w:r>
                            <w:r w:rsidR="006E3219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57FBD584" id="_x0000_s1030" type="#_x0000_t202" style="position:absolute;margin-left:-.6pt;margin-top:27pt;width:532.2pt;height:34.8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">
                <v:textbox>
                  <w:txbxContent>
                    <w:p w14:paraId="38C9D97F" w14:textId="77777777" w:rsidR="00307115" w:rsidRPr="00307115" w:rsidRDefault="00307115" w:rsidP="00307115">
                      <w:pPr>
                        <w:rPr>
                          <w:rFonts w:ascii="Times New Roman" w:hAnsi="Times New Roman" w:cs="Times New Roman"/>
                          <w:b/>
                          <w:i/>
                        </w:rPr>
                      </w:pPr>
                      <w:r w:rsidRPr="00307115">
                        <w:rPr>
                          <w:rFonts w:ascii="Times New Roman" w:hAnsi="Times New Roman" w:cs="Times New Roman"/>
                          <w:b/>
                          <w:i/>
                        </w:rPr>
                        <w:t>For Talent Search Staff Only:</w:t>
                      </w:r>
                    </w:p>
                    <w:p w14:paraId="32A99CD4" w14:textId="77777777" w:rsidR="001F5799" w:rsidRDefault="00307115">
                      <w:r w:rsidRPr="00307115"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  <w:t>Rigorous PS Status</w:t>
                      </w:r>
                      <w:r w:rsidRPr="00307115">
                        <w:rPr>
                          <w:rFonts w:ascii="Times New Roman" w:hAnsi="Times New Roman" w:cs="Times New Roman"/>
                        </w:rPr>
                        <w:t xml:space="preserve">: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  </w:t>
                      </w:r>
                      <w:r w:rsidRPr="006E3219">
                        <w:rPr>
                          <w:rFonts w:ascii="Times New Roman" w:hAnsi="Times New Roman" w:cs="Times New Roman"/>
                        </w:rPr>
                        <w:t xml:space="preserve">Yes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  </w:t>
                      </w:r>
                      <w:r w:rsidRPr="006E3219">
                        <w:rPr>
                          <w:rFonts w:ascii="Times New Roman" w:hAnsi="Times New Roman" w:cs="Times New Roman"/>
                        </w:rPr>
                        <w:t xml:space="preserve">No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                </w:t>
                      </w:r>
                      <w:r w:rsidRPr="00307115">
                        <w:rPr>
                          <w:rFonts w:ascii="Times New Roman" w:hAnsi="Times New Roman" w:cs="Times New Roman"/>
                          <w:b/>
                          <w:i/>
                        </w:rPr>
                        <w:t>Dropout?</w:t>
                      </w:r>
                      <w:r w:rsidRPr="0030711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r w:rsidR="006E3219" w:rsidRPr="0030711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  <w:r w:rsidR="006E3219" w:rsidRPr="006E3219">
                        <w:rPr>
                          <w:rFonts w:ascii="Times New Roman" w:hAnsi="Times New Roman" w:cs="Times New Roman"/>
                        </w:rPr>
                        <w:t xml:space="preserve">Yes 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ab/>
                        <w:t xml:space="preserve">     </w:t>
                      </w:r>
                      <w:r w:rsidR="006E3219" w:rsidRPr="006E3219">
                        <w:rPr>
                          <w:rFonts w:ascii="Times New Roman" w:hAnsi="Times New Roman" w:cs="Times New Roman"/>
                        </w:rPr>
                        <w:t xml:space="preserve">No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         </w:t>
                      </w:r>
                      <w:r w:rsidR="006E3219">
                        <w:rPr>
                          <w:rFonts w:ascii="Times New Roman" w:hAnsi="Times New Roman" w:cs="Times New Roman"/>
                          <w:b/>
                          <w:i/>
                        </w:rPr>
                        <w:t xml:space="preserve">*Veteran: 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  Yes        </w:t>
                      </w:r>
                      <w:r w:rsidR="006E3219" w:rsidRPr="006E3219">
                        <w:rPr>
                          <w:rFonts w:ascii="Times New Roman" w:hAnsi="Times New Roman" w:cs="Times New Roman"/>
                        </w:rPr>
                        <w:t xml:space="preserve">No </w:t>
                      </w:r>
                      <w:r w:rsidR="006E3219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D5F2F75" wp14:editId="07AC6D8E">
                <wp:simplePos x="0" y="0"/>
                <wp:positionH relativeFrom="column">
                  <wp:posOffset>3741420</wp:posOffset>
                </wp:positionH>
                <wp:positionV relativeFrom="paragraph">
                  <wp:posOffset>601980</wp:posOffset>
                </wp:positionV>
                <wp:extent cx="76200" cy="76200"/>
                <wp:effectExtent l="0" t="0" r="19050" b="19050"/>
                <wp:wrapNone/>
                <wp:docPr id="311" name="Text Box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" cy="7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B36D51" w14:textId="77777777" w:rsidR="006E3219" w:rsidRDefault="006E3219" w:rsidP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D5F2F75" id="Text Box 311" o:spid="_x0000_s1031" type="#_x0000_t202" style="position:absolute;margin-left:294.6pt;margin-top:47.4pt;width:6pt;height:6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" fillcolor="window" strokeweight=".5pt">
                <v:textbox>
                  <w:txbxContent>
                    <w:p w14:paraId="79B36D51" w14:textId="77777777" w:rsidR="006E3219" w:rsidRDefault="006E3219" w:rsidP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F39016" wp14:editId="26EBA257">
                <wp:simplePos x="0" y="0"/>
                <wp:positionH relativeFrom="column">
                  <wp:posOffset>4236720</wp:posOffset>
                </wp:positionH>
                <wp:positionV relativeFrom="paragraph">
                  <wp:posOffset>612775</wp:posOffset>
                </wp:positionV>
                <wp:extent cx="83820" cy="76200"/>
                <wp:effectExtent l="0" t="0" r="11430" b="19050"/>
                <wp:wrapNone/>
                <wp:docPr id="314" name="Text Box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" cy="7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87BAB19" w14:textId="77777777" w:rsidR="006E3219" w:rsidRDefault="006E3219" w:rsidP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CF39016" id="Text Box 314" o:spid="_x0000_s1032" type="#_x0000_t202" style="position:absolute;margin-left:333.6pt;margin-top:48.25pt;width:6.6pt;height: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" fillcolor="window" strokeweight=".5pt">
                <v:textbox>
                  <w:txbxContent>
                    <w:p w14:paraId="087BAB19" w14:textId="77777777" w:rsidR="006E3219" w:rsidRDefault="006E3219" w:rsidP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8BFB14F" wp14:editId="2D01E50A">
                <wp:simplePos x="0" y="0"/>
                <wp:positionH relativeFrom="column">
                  <wp:posOffset>5745480</wp:posOffset>
                </wp:positionH>
                <wp:positionV relativeFrom="paragraph">
                  <wp:posOffset>605155</wp:posOffset>
                </wp:positionV>
                <wp:extent cx="83820" cy="76200"/>
                <wp:effectExtent l="0" t="0" r="11430" b="19050"/>
                <wp:wrapNone/>
                <wp:docPr id="312" name="Text Box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" cy="7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F25A83" w14:textId="77777777" w:rsidR="006E3219" w:rsidRDefault="006E3219" w:rsidP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8BFB14F" id="Text Box 312" o:spid="_x0000_s1033" type="#_x0000_t202" style="position:absolute;margin-left:452.4pt;margin-top:47.65pt;width:6.6pt;height: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" fillcolor="window" strokeweight=".5pt">
                <v:textbox>
                  <w:txbxContent>
                    <w:p w14:paraId="6DF25A83" w14:textId="77777777" w:rsidR="006E3219" w:rsidRDefault="006E3219" w:rsidP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CBC7318" wp14:editId="24983DFB">
                <wp:simplePos x="0" y="0"/>
                <wp:positionH relativeFrom="column">
                  <wp:posOffset>6240780</wp:posOffset>
                </wp:positionH>
                <wp:positionV relativeFrom="paragraph">
                  <wp:posOffset>597535</wp:posOffset>
                </wp:positionV>
                <wp:extent cx="83820" cy="76200"/>
                <wp:effectExtent l="0" t="0" r="11430" b="19050"/>
                <wp:wrapNone/>
                <wp:docPr id="313" name="Text Box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" cy="7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35BA7DB" w14:textId="77777777" w:rsidR="006E3219" w:rsidRDefault="006E3219" w:rsidP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CBC7318" id="Text Box 313" o:spid="_x0000_s1034" type="#_x0000_t202" style="position:absolute;margin-left:491.4pt;margin-top:47.05pt;width:6.6pt;height:6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" fillcolor="window" strokeweight=".5pt">
                <v:textbox>
                  <w:txbxContent>
                    <w:p w14:paraId="335BA7DB" w14:textId="77777777" w:rsidR="006E3219" w:rsidRDefault="006E3219" w:rsidP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F8E8CFD" wp14:editId="1AC3B8B4">
                <wp:simplePos x="0" y="0"/>
                <wp:positionH relativeFrom="column">
                  <wp:posOffset>1905000</wp:posOffset>
                </wp:positionH>
                <wp:positionV relativeFrom="paragraph">
                  <wp:posOffset>594360</wp:posOffset>
                </wp:positionV>
                <wp:extent cx="83820" cy="76200"/>
                <wp:effectExtent l="0" t="0" r="11430" b="19050"/>
                <wp:wrapNone/>
                <wp:docPr id="309" name="Text Box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" cy="7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1FBB2F" w14:textId="77777777" w:rsidR="006E3219" w:rsidRDefault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F8E8CFD" id="Text Box 309" o:spid="_x0000_s1035" type="#_x0000_t202" style="position:absolute;margin-left:150pt;margin-top:46.8pt;width:6.6pt;height:6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" fillcolor="white [3201]" strokeweight=".5pt">
                <v:textbox>
                  <w:txbxContent>
                    <w:p w14:paraId="581FBB2F" w14:textId="77777777" w:rsidR="006E3219" w:rsidRDefault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1918F5B" wp14:editId="28357837">
                <wp:simplePos x="0" y="0"/>
                <wp:positionH relativeFrom="column">
                  <wp:posOffset>1402080</wp:posOffset>
                </wp:positionH>
                <wp:positionV relativeFrom="paragraph">
                  <wp:posOffset>601980</wp:posOffset>
                </wp:positionV>
                <wp:extent cx="83820" cy="76200"/>
                <wp:effectExtent l="0" t="0" r="11430" b="19050"/>
                <wp:wrapNone/>
                <wp:docPr id="310" name="Text Box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" cy="7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865A7BE" w14:textId="77777777" w:rsidR="006E3219" w:rsidRDefault="006E3219" w:rsidP="006E32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1918F5B" id="Text Box 310" o:spid="_x0000_s1036" type="#_x0000_t202" style="position:absolute;margin-left:110.4pt;margin-top:47.4pt;width:6.6pt;height:6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" fillcolor="window" strokeweight=".5pt">
                <v:textbox>
                  <w:txbxContent>
                    <w:p w14:paraId="0865A7BE" w14:textId="77777777" w:rsidR="006E3219" w:rsidRDefault="006E3219" w:rsidP="006E3219"/>
                  </w:txbxContent>
                </v:textbox>
              </v:shape>
            </w:pict>
          </mc:Fallback>
        </mc:AlternateContent>
      </w:r>
      <w:r w:rsidR="006E3219">
        <w:rPr>
          <w:rFonts w:ascii="Times New Roman" w:hAnsi="Times New Roman" w:cs="Times New Roman"/>
          <w:sz w:val="24"/>
          <w:szCs w:val="24"/>
        </w:rPr>
        <w:t xml:space="preserve"> </w:t>
      </w:r>
      <w:r w:rsidR="001F5799">
        <w:rPr>
          <w:rFonts w:ascii="Times New Roman" w:hAnsi="Times New Roman" w:cs="Times New Roman"/>
          <w:sz w:val="24"/>
          <w:szCs w:val="24"/>
        </w:rPr>
        <w:tab/>
      </w:r>
      <w:r w:rsidR="001F5799">
        <w:rPr>
          <w:rFonts w:ascii="Times New Roman" w:hAnsi="Times New Roman" w:cs="Times New Roman"/>
          <w:sz w:val="24"/>
          <w:szCs w:val="24"/>
        </w:rPr>
        <w:tab/>
      </w:r>
      <w:r w:rsidR="008D1C3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1F5799">
        <w:rPr>
          <w:rFonts w:ascii="Times New Roman" w:hAnsi="Times New Roman" w:cs="Times New Roman"/>
          <w:sz w:val="24"/>
          <w:szCs w:val="24"/>
        </w:rPr>
        <w:t xml:space="preserve"> </w:t>
      </w:r>
      <w:r w:rsidR="001F5799" w:rsidRPr="001F5799">
        <w:rPr>
          <w:rFonts w:ascii="Times New Roman" w:hAnsi="Times New Roman" w:cs="Times New Roman"/>
          <w:b/>
          <w:i/>
        </w:rPr>
        <w:t>(please provide a copy of U.S. Alien Registration Card)</w:t>
      </w:r>
    </w:p>
    <w:p w14:paraId="318D99B0" w14:textId="77777777" w:rsidR="009D6242" w:rsidRPr="006E3219" w:rsidRDefault="009D6242" w:rsidP="009D6242">
      <w:pPr>
        <w:rPr>
          <w:rFonts w:ascii="Times New Roman" w:hAnsi="Times New Roman" w:cs="Times New Roman"/>
          <w:sz w:val="20"/>
          <w:szCs w:val="20"/>
        </w:rPr>
      </w:pPr>
    </w:p>
    <w:p w14:paraId="204DBDD8" w14:textId="77777777" w:rsidR="009D6242" w:rsidRDefault="00334C1B" w:rsidP="009D6242">
      <w:pPr>
        <w:rPr>
          <w:rFonts w:ascii="Times New Roman" w:hAnsi="Times New Roman" w:cs="Times New Roman"/>
          <w:sz w:val="24"/>
          <w:szCs w:val="24"/>
        </w:rPr>
      </w:pPr>
      <w:r w:rsidRPr="0097445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651ADE0" wp14:editId="26882053">
                <wp:simplePos x="0" y="0"/>
                <wp:positionH relativeFrom="column">
                  <wp:posOffset>-53340</wp:posOffset>
                </wp:positionH>
                <wp:positionV relativeFrom="paragraph">
                  <wp:posOffset>50165</wp:posOffset>
                </wp:positionV>
                <wp:extent cx="7099300" cy="297815"/>
                <wp:effectExtent l="0" t="0" r="25400" b="260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29781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2E236" w14:textId="77777777" w:rsidR="009D6242" w:rsidRPr="002D4040" w:rsidRDefault="009D6242" w:rsidP="009D6242">
                            <w:pP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2D4040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ligibility Inform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651ADE0" id="_x0000_s1037" type="#_x0000_t202" style="position:absolute;margin-left:-4.2pt;margin-top:3.95pt;width:559pt;height:23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" fillcolor="windowText">
                <v:textbox>
                  <w:txbxContent>
                    <w:p w14:paraId="54E2E236" w14:textId="77777777" w:rsidR="009D6242" w:rsidRPr="002D4040" w:rsidRDefault="009D6242" w:rsidP="009D6242">
                      <w:pP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2D4040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Eligibility Information </w:t>
                      </w:r>
                    </w:p>
                  </w:txbxContent>
                </v:textbox>
              </v:shape>
            </w:pict>
          </mc:Fallback>
        </mc:AlternateContent>
      </w:r>
    </w:p>
    <w:p w14:paraId="6178D731" w14:textId="77777777" w:rsidR="00334C1B" w:rsidRDefault="009D6242" w:rsidP="00334C1B">
      <w:pPr>
        <w:rPr>
          <w:b/>
          <w:color w:val="FFFFFF" w:themeColor="background1"/>
          <w:sz w:val="20"/>
          <w:szCs w:val="20"/>
        </w:rPr>
      </w:pPr>
      <w:r w:rsidRPr="002D4040">
        <w:rPr>
          <w:b/>
          <w:color w:val="FFFFFF" w:themeColor="background1"/>
          <w:sz w:val="28"/>
          <w:szCs w:val="28"/>
        </w:rPr>
        <w:t xml:space="preserve">Eligibility Information </w:t>
      </w:r>
    </w:p>
    <w:p w14:paraId="73E456D4" w14:textId="77777777" w:rsidR="009D6242" w:rsidRPr="00334C1B" w:rsidRDefault="00334C1B" w:rsidP="00334C1B">
      <w:pPr>
        <w:rPr>
          <w:b/>
          <w:color w:val="FFFFFF" w:themeColor="background1"/>
          <w:sz w:val="20"/>
          <w:szCs w:val="20"/>
        </w:rPr>
      </w:pPr>
      <w:r>
        <w:rPr>
          <w:b/>
          <w:color w:val="FFFFFF" w:themeColor="background1"/>
          <w:sz w:val="20"/>
          <w:szCs w:val="20"/>
        </w:rPr>
        <w:t xml:space="preserve">                                         </w:t>
      </w:r>
      <w:r w:rsidR="009D6242" w:rsidRPr="00BB21E5">
        <w:rPr>
          <w:rFonts w:ascii="Times New Roman" w:hAnsi="Times New Roman" w:cs="Times New Roman"/>
          <w:b/>
          <w:sz w:val="24"/>
          <w:szCs w:val="24"/>
        </w:rPr>
        <w:t>POTENTIAL FIRST GENERATION INFORMATION</w:t>
      </w:r>
    </w:p>
    <w:p w14:paraId="19E3EFAA" w14:textId="77777777" w:rsidR="009D6242" w:rsidRDefault="00EC06D0" w:rsidP="00EC06D0">
      <w:pPr>
        <w:spacing w:line="276" w:lineRule="auto"/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4CE199" wp14:editId="5377956E">
                <wp:simplePos x="0" y="0"/>
                <wp:positionH relativeFrom="column">
                  <wp:posOffset>5859145</wp:posOffset>
                </wp:positionH>
                <wp:positionV relativeFrom="paragraph">
                  <wp:posOffset>4445</wp:posOffset>
                </wp:positionV>
                <wp:extent cx="174625" cy="143510"/>
                <wp:effectExtent l="0" t="0" r="15875" b="279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C49E8D2" id="Rectangle 14" o:spid="_x0000_s1026" style="position:absolute;margin-left:461.35pt;margin-top:.35pt;width:13.75pt;height:11.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TTVcQ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" fillcolor="window" strokecolor="windowText" strokeweight="1pt"/>
            </w:pict>
          </mc:Fallback>
        </mc:AlternateContent>
      </w:r>
      <w:r w:rsidR="00271E27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AC778D" wp14:editId="4C7326DA">
                <wp:simplePos x="0" y="0"/>
                <wp:positionH relativeFrom="column">
                  <wp:posOffset>6390640</wp:posOffset>
                </wp:positionH>
                <wp:positionV relativeFrom="paragraph">
                  <wp:posOffset>3175</wp:posOffset>
                </wp:positionV>
                <wp:extent cx="174625" cy="143510"/>
                <wp:effectExtent l="0" t="0" r="15875" b="279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4ED9B28" id="Rectangle 15" o:spid="_x0000_s1026" style="position:absolute;margin-left:503.2pt;margin-top:.25pt;width:13.75pt;height:11.3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smacA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 xml:space="preserve">*The </w:t>
      </w:r>
      <w:r w:rsidR="009D6242">
        <w:rPr>
          <w:rFonts w:ascii="Times New Roman" w:hAnsi="Times New Roman" w:cs="Times New Roman"/>
          <w:b/>
          <w:sz w:val="24"/>
          <w:szCs w:val="24"/>
        </w:rPr>
        <w:t xml:space="preserve">parent(s) </w:t>
      </w:r>
      <w:r w:rsidR="009D6242">
        <w:rPr>
          <w:rFonts w:ascii="Times New Roman" w:hAnsi="Times New Roman" w:cs="Times New Roman"/>
          <w:sz w:val="24"/>
          <w:szCs w:val="24"/>
        </w:rPr>
        <w:t xml:space="preserve">or </w:t>
      </w:r>
      <w:r w:rsidR="009D6242">
        <w:rPr>
          <w:rFonts w:ascii="Times New Roman" w:hAnsi="Times New Roman" w:cs="Times New Roman"/>
          <w:b/>
          <w:sz w:val="24"/>
          <w:szCs w:val="24"/>
        </w:rPr>
        <w:t>guardian</w:t>
      </w:r>
      <w:r w:rsidR="009D6242">
        <w:rPr>
          <w:rFonts w:ascii="Times New Roman" w:hAnsi="Times New Roman" w:cs="Times New Roman"/>
          <w:sz w:val="24"/>
          <w:szCs w:val="24"/>
        </w:rPr>
        <w:t xml:space="preserve"> with whom you reside has a </w:t>
      </w:r>
      <w:r w:rsidR="009D6242">
        <w:rPr>
          <w:rFonts w:ascii="Times New Roman" w:hAnsi="Times New Roman" w:cs="Times New Roman"/>
          <w:b/>
          <w:sz w:val="24"/>
          <w:szCs w:val="24"/>
        </w:rPr>
        <w:t>4-Year Bachelor’s Degree?</w:t>
      </w:r>
      <w:r w:rsidR="009D62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 w:rsidR="00271E27">
        <w:rPr>
          <w:rFonts w:ascii="Times New Roman" w:hAnsi="Times New Roman" w:cs="Times New Roman"/>
          <w:sz w:val="24"/>
          <w:szCs w:val="24"/>
        </w:rPr>
        <w:t xml:space="preserve">    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 No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9D6242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9D6242">
        <w:rPr>
          <w:rFonts w:ascii="Times New Roman" w:hAnsi="Times New Roman" w:cs="Times New Roman"/>
          <w:b/>
          <w:sz w:val="24"/>
          <w:szCs w:val="24"/>
        </w:rPr>
        <w:t>FG)</w:t>
      </w:r>
    </w:p>
    <w:p w14:paraId="586E0EEB" w14:textId="77777777" w:rsidR="00271E27" w:rsidRDefault="00EC06D0" w:rsidP="00270C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8A64FBC" wp14:editId="1F4DD7A2">
                <wp:simplePos x="0" y="0"/>
                <wp:positionH relativeFrom="column">
                  <wp:posOffset>6391275</wp:posOffset>
                </wp:positionH>
                <wp:positionV relativeFrom="paragraph">
                  <wp:posOffset>22225</wp:posOffset>
                </wp:positionV>
                <wp:extent cx="174625" cy="143510"/>
                <wp:effectExtent l="0" t="0" r="15875" b="279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CD98B1" id="Rectangle 18" o:spid="_x0000_s1026" style="position:absolute;margin-left:503.25pt;margin-top:1.75pt;width:13.75pt;height:11.3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5630E8" wp14:editId="6D9ED998">
                <wp:simplePos x="0" y="0"/>
                <wp:positionH relativeFrom="column">
                  <wp:posOffset>5860415</wp:posOffset>
                </wp:positionH>
                <wp:positionV relativeFrom="paragraph">
                  <wp:posOffset>21590</wp:posOffset>
                </wp:positionV>
                <wp:extent cx="174625" cy="143510"/>
                <wp:effectExtent l="0" t="0" r="15875" b="279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CBAF9A0" id="Rectangle 17" o:spid="_x0000_s1026" style="position:absolute;margin-left:461.45pt;margin-top:1.7pt;width:13.75pt;height:11.3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 xml:space="preserve">Did the mother/female guardian graduate from high school? 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 w:rsidR="00271E27">
        <w:rPr>
          <w:rFonts w:ascii="Times New Roman" w:hAnsi="Times New Roman" w:cs="Times New Roman"/>
          <w:sz w:val="24"/>
          <w:szCs w:val="24"/>
        </w:rPr>
        <w:t xml:space="preserve">    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No </w:t>
      </w:r>
    </w:p>
    <w:p w14:paraId="113F3620" w14:textId="77777777" w:rsidR="00271E27" w:rsidRDefault="00EC06D0" w:rsidP="00270C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0E8798" wp14:editId="027490F0">
                <wp:simplePos x="0" y="0"/>
                <wp:positionH relativeFrom="column">
                  <wp:posOffset>6389370</wp:posOffset>
                </wp:positionH>
                <wp:positionV relativeFrom="paragraph">
                  <wp:posOffset>20320</wp:posOffset>
                </wp:positionV>
                <wp:extent cx="174625" cy="143510"/>
                <wp:effectExtent l="0" t="0" r="15875" b="279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2AFF781" id="Rectangle 20" o:spid="_x0000_s1026" style="position:absolute;margin-left:503.1pt;margin-top:1.6pt;width:13.75pt;height:11.3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wlQcA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E8FBF0" wp14:editId="2116123B">
                <wp:simplePos x="0" y="0"/>
                <wp:positionH relativeFrom="column">
                  <wp:posOffset>5854065</wp:posOffset>
                </wp:positionH>
                <wp:positionV relativeFrom="paragraph">
                  <wp:posOffset>20955</wp:posOffset>
                </wp:positionV>
                <wp:extent cx="174625" cy="143510"/>
                <wp:effectExtent l="0" t="0" r="15875" b="279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9AE5598" id="Rectangle 19" o:spid="_x0000_s1026" style="position:absolute;margin-left:460.95pt;margin-top:1.65pt;width:13.75pt;height:11.3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TJscQIAAP8E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 xml:space="preserve">Did the father/male guardian graduate from high school?  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9D6242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 w:rsidR="00271E27">
        <w:rPr>
          <w:rFonts w:ascii="Times New Roman" w:hAnsi="Times New Roman" w:cs="Times New Roman"/>
          <w:sz w:val="24"/>
          <w:szCs w:val="24"/>
        </w:rPr>
        <w:t xml:space="preserve">    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No </w:t>
      </w:r>
    </w:p>
    <w:p w14:paraId="410C1A8E" w14:textId="77777777" w:rsidR="00EC06D0" w:rsidRDefault="00575A9A" w:rsidP="00270C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C630C8" wp14:editId="5C4A5035">
                <wp:simplePos x="0" y="0"/>
                <wp:positionH relativeFrom="column">
                  <wp:posOffset>5860415</wp:posOffset>
                </wp:positionH>
                <wp:positionV relativeFrom="paragraph">
                  <wp:posOffset>34290</wp:posOffset>
                </wp:positionV>
                <wp:extent cx="174625" cy="143510"/>
                <wp:effectExtent l="0" t="0" r="15875" b="279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BBA7D0" id="Rectangle 21" o:spid="_x0000_s1026" style="position:absolute;margin-left:461.45pt;margin-top:2.7pt;width:13.75pt;height:11.3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" fillcolor="window" strokecolor="windowText" strokeweight="1pt"/>
            </w:pict>
          </mc:Fallback>
        </mc:AlternateContent>
      </w:r>
      <w:r w:rsidR="00EC06D0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F3DC25" wp14:editId="0B513795">
                <wp:simplePos x="0" y="0"/>
                <wp:positionH relativeFrom="column">
                  <wp:posOffset>6391275</wp:posOffset>
                </wp:positionH>
                <wp:positionV relativeFrom="paragraph">
                  <wp:posOffset>34290</wp:posOffset>
                </wp:positionV>
                <wp:extent cx="174625" cy="143510"/>
                <wp:effectExtent l="0" t="0" r="15875" b="279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C76E4F2" id="Rectangle 22" o:spid="_x0000_s1026" style="position:absolute;margin-left:503.25pt;margin-top:2.7pt;width:13.75pt;height:11.3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Are any of your brothers or sisters attending college?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EC06D0">
        <w:rPr>
          <w:rFonts w:ascii="Times New Roman" w:hAnsi="Times New Roman" w:cs="Times New Roman"/>
          <w:sz w:val="24"/>
          <w:szCs w:val="24"/>
        </w:rPr>
        <w:t xml:space="preserve">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 w:rsidR="00271E27">
        <w:rPr>
          <w:rFonts w:ascii="Times New Roman" w:hAnsi="Times New Roman" w:cs="Times New Roman"/>
          <w:sz w:val="24"/>
          <w:szCs w:val="24"/>
        </w:rPr>
        <w:t xml:space="preserve">         </w:t>
      </w:r>
      <w:r w:rsidR="009D6242">
        <w:rPr>
          <w:rFonts w:ascii="Times New Roman" w:hAnsi="Times New Roman" w:cs="Times New Roman"/>
          <w:sz w:val="24"/>
          <w:szCs w:val="24"/>
        </w:rPr>
        <w:t xml:space="preserve">No </w:t>
      </w:r>
    </w:p>
    <w:p w14:paraId="08638485" w14:textId="77777777" w:rsidR="00271E27" w:rsidRDefault="00575A9A" w:rsidP="00270C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CE1530" wp14:editId="0E0FA5E9">
                <wp:simplePos x="0" y="0"/>
                <wp:positionH relativeFrom="column">
                  <wp:posOffset>5863590</wp:posOffset>
                </wp:positionH>
                <wp:positionV relativeFrom="paragraph">
                  <wp:posOffset>27940</wp:posOffset>
                </wp:positionV>
                <wp:extent cx="174625" cy="143510"/>
                <wp:effectExtent l="0" t="0" r="15875" b="279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64F58B" id="Rectangle 23" o:spid="_x0000_s1026" style="position:absolute;margin-left:461.7pt;margin-top:2.2pt;width:13.75pt;height:11.3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" fillcolor="window" strokecolor="windowText" strokeweight="1pt"/>
            </w:pict>
          </mc:Fallback>
        </mc:AlternateContent>
      </w:r>
      <w:r w:rsidR="00EC06D0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95C9C76" wp14:editId="40EB12EA">
                <wp:simplePos x="0" y="0"/>
                <wp:positionH relativeFrom="column">
                  <wp:posOffset>6393180</wp:posOffset>
                </wp:positionH>
                <wp:positionV relativeFrom="paragraph">
                  <wp:posOffset>27940</wp:posOffset>
                </wp:positionV>
                <wp:extent cx="174625" cy="143510"/>
                <wp:effectExtent l="0" t="0" r="15875" b="279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CE6B2B6" id="Rectangle 24" o:spid="_x0000_s1026" style="position:absolute;margin-left:503.4pt;margin-top:2.2pt;width:13.75pt;height:11.3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I+0cQ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" fillcolor="window" strokecolor="windowText" strokeweight="1pt"/>
            </w:pict>
          </mc:Fallback>
        </mc:AlternateContent>
      </w:r>
      <w:r w:rsidR="004160E2">
        <w:rPr>
          <w:rFonts w:ascii="Times New Roman" w:hAnsi="Times New Roman" w:cs="Times New Roman"/>
          <w:b/>
          <w:i/>
          <w:sz w:val="24"/>
          <w:szCs w:val="24"/>
        </w:rPr>
        <w:t xml:space="preserve">Are you enrolled in GEAR UP, </w:t>
      </w:r>
      <w:r w:rsidR="00EC06D0">
        <w:rPr>
          <w:rFonts w:ascii="Times New Roman" w:hAnsi="Times New Roman" w:cs="Times New Roman"/>
          <w:b/>
          <w:i/>
          <w:sz w:val="24"/>
          <w:szCs w:val="24"/>
        </w:rPr>
        <w:t xml:space="preserve">or another </w:t>
      </w:r>
      <w:r w:rsidR="009D6242">
        <w:rPr>
          <w:rFonts w:ascii="Times New Roman" w:hAnsi="Times New Roman" w:cs="Times New Roman"/>
          <w:b/>
          <w:i/>
          <w:sz w:val="24"/>
          <w:szCs w:val="24"/>
        </w:rPr>
        <w:t>Talent Search or Upward Bound Program?</w:t>
      </w:r>
      <w:r w:rsidR="00EC06D0">
        <w:rPr>
          <w:rFonts w:ascii="Times New Roman" w:hAnsi="Times New Roman" w:cs="Times New Roman"/>
          <w:sz w:val="24"/>
          <w:szCs w:val="24"/>
        </w:rPr>
        <w:t xml:space="preserve">  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 w:rsidR="004160E2">
        <w:rPr>
          <w:rFonts w:ascii="Times New Roman" w:hAnsi="Times New Roman" w:cs="Times New Roman"/>
          <w:sz w:val="24"/>
          <w:szCs w:val="24"/>
        </w:rPr>
        <w:t xml:space="preserve">        </w:t>
      </w:r>
      <w:r w:rsidR="00EC06D0">
        <w:rPr>
          <w:rFonts w:ascii="Times New Roman" w:hAnsi="Times New Roman" w:cs="Times New Roman"/>
          <w:sz w:val="24"/>
          <w:szCs w:val="24"/>
        </w:rPr>
        <w:t xml:space="preserve"> </w:t>
      </w:r>
      <w:r w:rsidR="009D6242">
        <w:rPr>
          <w:rFonts w:ascii="Times New Roman" w:hAnsi="Times New Roman" w:cs="Times New Roman"/>
          <w:sz w:val="24"/>
          <w:szCs w:val="24"/>
        </w:rPr>
        <w:t xml:space="preserve">No </w:t>
      </w:r>
    </w:p>
    <w:p w14:paraId="6CDF8801" w14:textId="77777777" w:rsidR="009D6242" w:rsidRDefault="009D6242" w:rsidP="00270C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BB21E5">
        <w:rPr>
          <w:rFonts w:ascii="Times New Roman" w:hAnsi="Times New Roman" w:cs="Times New Roman"/>
          <w:sz w:val="20"/>
          <w:szCs w:val="20"/>
        </w:rPr>
        <w:t>If “Yes,” then which one(s)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   </w:t>
      </w:r>
    </w:p>
    <w:p w14:paraId="56717636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59D0EC87" w14:textId="77777777" w:rsidR="009D6242" w:rsidRDefault="009D6242" w:rsidP="009D62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MILY INCOME</w:t>
      </w:r>
      <w:r w:rsidRPr="00BB21E5"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p w14:paraId="3F0EDAFF" w14:textId="77777777" w:rsidR="00885DB1" w:rsidRPr="00BB21E5" w:rsidRDefault="00885DB1" w:rsidP="009D624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F44E51" w14:textId="77777777" w:rsidR="009D6242" w:rsidRDefault="00271E27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5416FC1" wp14:editId="0A69034D">
                <wp:simplePos x="0" y="0"/>
                <wp:positionH relativeFrom="column">
                  <wp:posOffset>3914775</wp:posOffset>
                </wp:positionH>
                <wp:positionV relativeFrom="paragraph">
                  <wp:posOffset>13970</wp:posOffset>
                </wp:positionV>
                <wp:extent cx="174625" cy="143510"/>
                <wp:effectExtent l="0" t="0" r="15875" b="2794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55085F0" id="Rectangle 26" o:spid="_x0000_s1026" style="position:absolute;margin-left:308.25pt;margin-top:1.1pt;width:13.75pt;height:11.3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nQrcQ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9B05FAF" wp14:editId="7E53BE0C">
                <wp:simplePos x="0" y="0"/>
                <wp:positionH relativeFrom="column">
                  <wp:posOffset>3103245</wp:posOffset>
                </wp:positionH>
                <wp:positionV relativeFrom="paragraph">
                  <wp:posOffset>14605</wp:posOffset>
                </wp:positionV>
                <wp:extent cx="174625" cy="143510"/>
                <wp:effectExtent l="0" t="0" r="15875" b="279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94F5340" id="Rectangle 25" o:spid="_x0000_s1026" style="position:absolute;margin-left:244.35pt;margin-top:1.15pt;width:13.75pt;height:11.3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3L7cA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b/>
          <w:sz w:val="24"/>
          <w:szCs w:val="24"/>
        </w:rPr>
        <w:t xml:space="preserve">(LI): </w:t>
      </w:r>
      <w:r w:rsidR="009D6242" w:rsidRPr="00BB21E5">
        <w:rPr>
          <w:rFonts w:ascii="Times New Roman" w:hAnsi="Times New Roman" w:cs="Times New Roman"/>
          <w:b/>
          <w:sz w:val="24"/>
          <w:szCs w:val="24"/>
          <w:u w:val="single"/>
        </w:rPr>
        <w:t>Participant in Free Lunch Program</w:t>
      </w:r>
      <w:r w:rsidR="009D6242"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="009D6242">
        <w:rPr>
          <w:rFonts w:ascii="Times New Roman" w:hAnsi="Times New Roman" w:cs="Times New Roman"/>
          <w:sz w:val="24"/>
          <w:szCs w:val="24"/>
        </w:rPr>
        <w:t xml:space="preserve">Ye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No</w:t>
      </w:r>
    </w:p>
    <w:p w14:paraId="326D3F8F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242C2B64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in household (including student) ______________</w:t>
      </w:r>
    </w:p>
    <w:p w14:paraId="4D895805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2902969A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ents/</w:t>
      </w:r>
      <w:proofErr w:type="gramStart"/>
      <w:r>
        <w:rPr>
          <w:rFonts w:ascii="Times New Roman" w:hAnsi="Times New Roman" w:cs="Times New Roman"/>
          <w:sz w:val="24"/>
          <w:szCs w:val="24"/>
        </w:rPr>
        <w:t>guardian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urrent marital status is:</w:t>
      </w:r>
    </w:p>
    <w:p w14:paraId="6358632A" w14:textId="77777777" w:rsidR="009D6242" w:rsidRDefault="00271E27" w:rsidP="00271E2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AECDC4" wp14:editId="6618B856">
                <wp:simplePos x="0" y="0"/>
                <wp:positionH relativeFrom="column">
                  <wp:posOffset>5619115</wp:posOffset>
                </wp:positionH>
                <wp:positionV relativeFrom="paragraph">
                  <wp:posOffset>20320</wp:posOffset>
                </wp:positionV>
                <wp:extent cx="174625" cy="143510"/>
                <wp:effectExtent l="0" t="0" r="15875" b="279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D70E899" id="Rectangle 31" o:spid="_x0000_s1026" style="position:absolute;margin-left:442.45pt;margin-top:1.6pt;width:13.75pt;height:11.3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D6496E1" wp14:editId="76FD1532">
                <wp:simplePos x="0" y="0"/>
                <wp:positionH relativeFrom="column">
                  <wp:posOffset>4283075</wp:posOffset>
                </wp:positionH>
                <wp:positionV relativeFrom="paragraph">
                  <wp:posOffset>9525</wp:posOffset>
                </wp:positionV>
                <wp:extent cx="174625" cy="143510"/>
                <wp:effectExtent l="0" t="0" r="15875" b="2794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DB7EC8D" id="Rectangle 30" o:spid="_x0000_s1026" style="position:absolute;margin-left:337.25pt;margin-top:.75pt;width:13.75pt;height:11.3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62308BC" wp14:editId="691311F3">
                <wp:simplePos x="0" y="0"/>
                <wp:positionH relativeFrom="column">
                  <wp:posOffset>2896235</wp:posOffset>
                </wp:positionH>
                <wp:positionV relativeFrom="paragraph">
                  <wp:posOffset>10160</wp:posOffset>
                </wp:positionV>
                <wp:extent cx="174625" cy="143510"/>
                <wp:effectExtent l="0" t="0" r="15875" b="279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CE9C8CF" id="Rectangle 29" o:spid="_x0000_s1026" style="position:absolute;margin-left:228.05pt;margin-top:.8pt;width:13.75pt;height:11.3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IkNcgIAAP8E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BA48892" wp14:editId="12181518">
                <wp:simplePos x="0" y="0"/>
                <wp:positionH relativeFrom="column">
                  <wp:posOffset>1511300</wp:posOffset>
                </wp:positionH>
                <wp:positionV relativeFrom="paragraph">
                  <wp:posOffset>12065</wp:posOffset>
                </wp:positionV>
                <wp:extent cx="174625" cy="143510"/>
                <wp:effectExtent l="0" t="0" r="15875" b="279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7D1EF59" id="Rectangle 28" o:spid="_x0000_s1026" style="position:absolute;margin-left:119pt;margin-top:.95pt;width:13.75pt;height:11.3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3RCcQ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0EDFB35" wp14:editId="04CAF0A8">
                <wp:simplePos x="0" y="0"/>
                <wp:positionH relativeFrom="column">
                  <wp:posOffset>113665</wp:posOffset>
                </wp:positionH>
                <wp:positionV relativeFrom="paragraph">
                  <wp:posOffset>22225</wp:posOffset>
                </wp:positionV>
                <wp:extent cx="174625" cy="143510"/>
                <wp:effectExtent l="0" t="0" r="15875" b="2794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ED0180D" id="Rectangle 27" o:spid="_x0000_s1026" style="position:absolute;margin-left:8.95pt;margin-top:1.75pt;width:13.75pt;height:11.3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single</w:t>
      </w:r>
      <w:r w:rsidR="009D6242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 xml:space="preserve">married   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divorced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separated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</w:t>
      </w:r>
      <w:r w:rsidR="009D6242">
        <w:rPr>
          <w:rFonts w:ascii="Times New Roman" w:hAnsi="Times New Roman" w:cs="Times New Roman"/>
          <w:sz w:val="24"/>
          <w:szCs w:val="24"/>
        </w:rPr>
        <w:t>idowed</w:t>
      </w:r>
    </w:p>
    <w:p w14:paraId="50E13E90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2A0143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lives with:</w:t>
      </w:r>
    </w:p>
    <w:p w14:paraId="227F5736" w14:textId="77777777" w:rsidR="009D6242" w:rsidRDefault="00270C6C" w:rsidP="00270C6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87F0CAF" wp14:editId="3D16837F">
                <wp:simplePos x="0" y="0"/>
                <wp:positionH relativeFrom="column">
                  <wp:posOffset>5619115</wp:posOffset>
                </wp:positionH>
                <wp:positionV relativeFrom="paragraph">
                  <wp:posOffset>8255</wp:posOffset>
                </wp:positionV>
                <wp:extent cx="174625" cy="143510"/>
                <wp:effectExtent l="0" t="0" r="15875" b="27940"/>
                <wp:wrapNone/>
                <wp:docPr id="294" name="Rectangle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642AC8B" id="Rectangle 294" o:spid="_x0000_s1026" style="position:absolute;margin-left:442.45pt;margin-top:.65pt;width:13.75pt;height:11.3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H+FcwIAAAEF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3BF6499" wp14:editId="008303AC">
                <wp:simplePos x="0" y="0"/>
                <wp:positionH relativeFrom="column">
                  <wp:posOffset>3810635</wp:posOffset>
                </wp:positionH>
                <wp:positionV relativeFrom="paragraph">
                  <wp:posOffset>18415</wp:posOffset>
                </wp:positionV>
                <wp:extent cx="174625" cy="143510"/>
                <wp:effectExtent l="0" t="0" r="15875" b="27940"/>
                <wp:wrapNone/>
                <wp:docPr id="292" name="Rectangle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34287F3" id="Rectangle 292" o:spid="_x0000_s1026" style="position:absolute;margin-left:300.05pt;margin-top:1.45pt;width:13.75pt;height:11.3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D3098E7" wp14:editId="0C66B156">
                <wp:simplePos x="0" y="0"/>
                <wp:positionH relativeFrom="column">
                  <wp:posOffset>1981835</wp:posOffset>
                </wp:positionH>
                <wp:positionV relativeFrom="paragraph">
                  <wp:posOffset>8255</wp:posOffset>
                </wp:positionV>
                <wp:extent cx="174625" cy="143510"/>
                <wp:effectExtent l="0" t="0" r="15875" b="27940"/>
                <wp:wrapNone/>
                <wp:docPr id="290" name="Rectangle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B56D887" id="Rectangle 290" o:spid="_x0000_s1026" style="position:absolute;margin-left:156.05pt;margin-top:.65pt;width:13.75pt;height:11.3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L5JcgIAAAEF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AADDFE5" wp14:editId="5B73421C">
                <wp:simplePos x="0" y="0"/>
                <wp:positionH relativeFrom="column">
                  <wp:posOffset>122555</wp:posOffset>
                </wp:positionH>
                <wp:positionV relativeFrom="paragraph">
                  <wp:posOffset>8255</wp:posOffset>
                </wp:positionV>
                <wp:extent cx="174625" cy="143510"/>
                <wp:effectExtent l="0" t="0" r="15875" b="2794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C89E513" id="Rectangle 288" o:spid="_x0000_s1026" style="position:absolute;margin-left:9.65pt;margin-top:.65pt;width:13.75pt;height:11.3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both parents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guardian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group home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</w:t>
      </w:r>
      <w:r w:rsidR="009D6242">
        <w:rPr>
          <w:rFonts w:ascii="Times New Roman" w:hAnsi="Times New Roman" w:cs="Times New Roman"/>
          <w:sz w:val="24"/>
          <w:szCs w:val="24"/>
        </w:rPr>
        <w:t>oster care</w:t>
      </w:r>
    </w:p>
    <w:p w14:paraId="0A416D71" w14:textId="77777777" w:rsidR="009D6242" w:rsidRPr="00BB21E5" w:rsidRDefault="00270C6C" w:rsidP="00270C6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FBC17EB" wp14:editId="1DEE73DB">
                <wp:simplePos x="0" y="0"/>
                <wp:positionH relativeFrom="column">
                  <wp:posOffset>5619115</wp:posOffset>
                </wp:positionH>
                <wp:positionV relativeFrom="paragraph">
                  <wp:posOffset>38735</wp:posOffset>
                </wp:positionV>
                <wp:extent cx="174625" cy="143510"/>
                <wp:effectExtent l="0" t="0" r="15875" b="27940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7ED47AA" id="Rectangle 295" o:spid="_x0000_s1026" style="position:absolute;margin-left:442.45pt;margin-top:3.05pt;width:13.75pt;height:11.3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k+2cgIAAAEF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FDF582C" wp14:editId="164671FE">
                <wp:simplePos x="0" y="0"/>
                <wp:positionH relativeFrom="column">
                  <wp:posOffset>3810635</wp:posOffset>
                </wp:positionH>
                <wp:positionV relativeFrom="paragraph">
                  <wp:posOffset>38735</wp:posOffset>
                </wp:positionV>
                <wp:extent cx="174625" cy="143510"/>
                <wp:effectExtent l="0" t="0" r="15875" b="27940"/>
                <wp:wrapNone/>
                <wp:docPr id="293" name="Rectangle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E2C33D1" id="Rectangle 293" o:spid="_x0000_s1026" style="position:absolute;margin-left:300.05pt;margin-top:3.05pt;width:13.75pt;height:11.3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78FE73B" wp14:editId="56A6809F">
                <wp:simplePos x="0" y="0"/>
                <wp:positionH relativeFrom="column">
                  <wp:posOffset>1981835</wp:posOffset>
                </wp:positionH>
                <wp:positionV relativeFrom="paragraph">
                  <wp:posOffset>38735</wp:posOffset>
                </wp:positionV>
                <wp:extent cx="174625" cy="143510"/>
                <wp:effectExtent l="0" t="0" r="15875" b="27940"/>
                <wp:wrapNone/>
                <wp:docPr id="291" name="Rectangle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DF80EC0" id="Rectangle 291" o:spid="_x0000_s1026" style="position:absolute;margin-left:156.05pt;margin-top:3.05pt;width:13.75pt;height:11.3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A14AD3" wp14:editId="62C04C2E">
                <wp:simplePos x="0" y="0"/>
                <wp:positionH relativeFrom="column">
                  <wp:posOffset>122555</wp:posOffset>
                </wp:positionH>
                <wp:positionV relativeFrom="paragraph">
                  <wp:posOffset>38735</wp:posOffset>
                </wp:positionV>
                <wp:extent cx="174625" cy="143510"/>
                <wp:effectExtent l="0" t="0" r="15875" b="27940"/>
                <wp:wrapNone/>
                <wp:docPr id="289" name="Rectangle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9D4AC42" id="Rectangle 289" o:spid="_x0000_s1026" style="position:absolute;margin-left:9.65pt;margin-top:3.05pt;width:13.75pt;height:11.3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mother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</w:t>
      </w:r>
      <w:r w:rsidR="009D6242">
        <w:rPr>
          <w:rFonts w:ascii="Times New Roman" w:hAnsi="Times New Roman" w:cs="Times New Roman"/>
          <w:sz w:val="24"/>
          <w:szCs w:val="24"/>
        </w:rPr>
        <w:t>ather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homeless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migrant family</w:t>
      </w:r>
    </w:p>
    <w:p w14:paraId="0B102BB8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0669F702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2A35ADF1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685EC273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1656B60F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family is receiving </w:t>
      </w:r>
      <w:r>
        <w:rPr>
          <w:rFonts w:ascii="Times New Roman" w:hAnsi="Times New Roman" w:cs="Times New Roman"/>
          <w:b/>
          <w:sz w:val="24"/>
          <w:szCs w:val="24"/>
        </w:rPr>
        <w:t>untaxed income or benefits</w:t>
      </w:r>
      <w:r>
        <w:rPr>
          <w:rFonts w:ascii="Times New Roman" w:hAnsi="Times New Roman" w:cs="Times New Roman"/>
          <w:sz w:val="24"/>
          <w:szCs w:val="24"/>
        </w:rPr>
        <w:t xml:space="preserve">, please </w:t>
      </w:r>
      <w:r>
        <w:rPr>
          <w:rFonts w:ascii="Times New Roman" w:hAnsi="Times New Roman" w:cs="Times New Roman"/>
          <w:b/>
          <w:sz w:val="24"/>
          <w:szCs w:val="24"/>
        </w:rPr>
        <w:t>indicate</w:t>
      </w:r>
      <w:r>
        <w:rPr>
          <w:rFonts w:ascii="Times New Roman" w:hAnsi="Times New Roman" w:cs="Times New Roman"/>
          <w:sz w:val="24"/>
          <w:szCs w:val="24"/>
        </w:rPr>
        <w:t xml:space="preserve"> type or source of income below:</w:t>
      </w:r>
    </w:p>
    <w:p w14:paraId="17930FBB" w14:textId="77777777" w:rsidR="00BF420E" w:rsidRPr="00BF420E" w:rsidRDefault="00BF420E" w:rsidP="009D6242">
      <w:pPr>
        <w:rPr>
          <w:rFonts w:ascii="Times New Roman" w:hAnsi="Times New Roman" w:cs="Times New Roman"/>
          <w:sz w:val="16"/>
          <w:szCs w:val="16"/>
        </w:rPr>
      </w:pPr>
    </w:p>
    <w:p w14:paraId="7FCF27D6" w14:textId="77777777" w:rsidR="009D6242" w:rsidRDefault="00270C6C" w:rsidP="00270C6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6375E26" wp14:editId="15239EB1">
                <wp:simplePos x="0" y="0"/>
                <wp:positionH relativeFrom="column">
                  <wp:posOffset>3769360</wp:posOffset>
                </wp:positionH>
                <wp:positionV relativeFrom="paragraph">
                  <wp:posOffset>12065</wp:posOffset>
                </wp:positionV>
                <wp:extent cx="174625" cy="143510"/>
                <wp:effectExtent l="0" t="0" r="15875" b="27940"/>
                <wp:wrapNone/>
                <wp:docPr id="298" name="Rectangle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511CF9B" id="Rectangle 298" o:spid="_x0000_s1026" style="position:absolute;margin-left:296.8pt;margin-top:.95pt;width:13.75pt;height:11.3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28B9956" wp14:editId="10863217">
                <wp:simplePos x="0" y="0"/>
                <wp:positionH relativeFrom="column">
                  <wp:posOffset>122555</wp:posOffset>
                </wp:positionH>
                <wp:positionV relativeFrom="paragraph">
                  <wp:posOffset>12065</wp:posOffset>
                </wp:positionV>
                <wp:extent cx="174625" cy="143510"/>
                <wp:effectExtent l="0" t="0" r="15875" b="27940"/>
                <wp:wrapNone/>
                <wp:docPr id="296" name="Rectangle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88E851" id="Rectangle 296" o:spid="_x0000_s1026" style="position:absolute;margin-left:9.65pt;margin-top:.95pt;width:13.75pt;height:11.3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Social Security Benefi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>Public Assistance</w:t>
      </w:r>
    </w:p>
    <w:p w14:paraId="493831B4" w14:textId="77777777" w:rsidR="009D6242" w:rsidRDefault="00270C6C" w:rsidP="00270C6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73C5887" wp14:editId="311CE10D">
                <wp:simplePos x="0" y="0"/>
                <wp:positionH relativeFrom="column">
                  <wp:posOffset>3779520</wp:posOffset>
                </wp:positionH>
                <wp:positionV relativeFrom="paragraph">
                  <wp:posOffset>52705</wp:posOffset>
                </wp:positionV>
                <wp:extent cx="174625" cy="143510"/>
                <wp:effectExtent l="0" t="0" r="15875" b="27940"/>
                <wp:wrapNone/>
                <wp:docPr id="299" name="Rectangle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BD1CB06" id="Rectangle 299" o:spid="_x0000_s1026" style="position:absolute;margin-left:297.6pt;margin-top:4.15pt;width:13.75pt;height:11.3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BF2776E" wp14:editId="5FDC8A48">
                <wp:simplePos x="0" y="0"/>
                <wp:positionH relativeFrom="column">
                  <wp:posOffset>122555</wp:posOffset>
                </wp:positionH>
                <wp:positionV relativeFrom="paragraph">
                  <wp:posOffset>52705</wp:posOffset>
                </wp:positionV>
                <wp:extent cx="174625" cy="143510"/>
                <wp:effectExtent l="0" t="0" r="15875" b="27940"/>
                <wp:wrapNone/>
                <wp:docPr id="297" name="Rectangl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A68E1D7" id="Rectangle 297" o:spid="_x0000_s1026" style="position:absolute;margin-left:9.65pt;margin-top:4.15pt;width:13.75pt;height:11.3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sz w:val="24"/>
          <w:szCs w:val="24"/>
        </w:rPr>
        <w:t>Supplemental Security Benefits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 xml:space="preserve">Other </w:t>
      </w:r>
      <w:r>
        <w:rPr>
          <w:rFonts w:ascii="Times New Roman" w:hAnsi="Times New Roman" w:cs="Times New Roman"/>
          <w:sz w:val="24"/>
          <w:szCs w:val="24"/>
        </w:rPr>
        <w:t>(specify)</w:t>
      </w:r>
      <w:r w:rsidR="009D6242"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0BD7B510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6D49E527" w14:textId="77777777" w:rsidR="00253EE5" w:rsidRPr="00253EE5" w:rsidRDefault="00270C6C" w:rsidP="00253E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AB1C566" wp14:editId="00EE9A59">
                <wp:simplePos x="0" y="0"/>
                <wp:positionH relativeFrom="column">
                  <wp:posOffset>4457700</wp:posOffset>
                </wp:positionH>
                <wp:positionV relativeFrom="paragraph">
                  <wp:posOffset>10795</wp:posOffset>
                </wp:positionV>
                <wp:extent cx="174625" cy="143510"/>
                <wp:effectExtent l="0" t="0" r="15875" b="27940"/>
                <wp:wrapNone/>
                <wp:docPr id="301" name="Rectangle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A5D72DF" id="Rectangle 301" o:spid="_x0000_s1026" style="position:absolute;margin-left:351pt;margin-top:.85pt;width:13.75pt;height:11.3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CA3F5F6" wp14:editId="191FCFF6">
                <wp:simplePos x="0" y="0"/>
                <wp:positionH relativeFrom="column">
                  <wp:posOffset>3594735</wp:posOffset>
                </wp:positionH>
                <wp:positionV relativeFrom="paragraph">
                  <wp:posOffset>10795</wp:posOffset>
                </wp:positionV>
                <wp:extent cx="174625" cy="143510"/>
                <wp:effectExtent l="0" t="0" r="15875" b="27940"/>
                <wp:wrapNone/>
                <wp:docPr id="300" name="Rectangle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51A32A0" id="Rectangle 300" o:spid="_x0000_s1026" style="position:absolute;margin-left:283.05pt;margin-top:.85pt;width:13.75pt;height:11.3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" fillcolor="window" strokecolor="windowText" strokeweight="1pt"/>
            </w:pict>
          </mc:Fallback>
        </mc:AlternateContent>
      </w:r>
      <w:r w:rsidR="009D6242">
        <w:rPr>
          <w:rFonts w:ascii="Times New Roman" w:hAnsi="Times New Roman" w:cs="Times New Roman"/>
          <w:b/>
          <w:sz w:val="24"/>
          <w:szCs w:val="24"/>
        </w:rPr>
        <w:t>Is parent or guardian currently employed?</w:t>
      </w:r>
      <w:r w:rsidR="009D6242">
        <w:rPr>
          <w:rFonts w:ascii="Times New Roman" w:hAnsi="Times New Roman" w:cs="Times New Roman"/>
          <w:sz w:val="24"/>
          <w:szCs w:val="24"/>
        </w:rPr>
        <w:tab/>
        <w:t>Yes</w:t>
      </w:r>
      <w:r w:rsidR="009D6242"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E8E7CD" w14:textId="77777777" w:rsidR="00253EE5" w:rsidRDefault="00253EE5" w:rsidP="00253EE5">
      <w:pPr>
        <w:rPr>
          <w:rFonts w:ascii="Times New Roman" w:hAnsi="Times New Roman" w:cs="Times New Roman"/>
          <w:sz w:val="24"/>
          <w:szCs w:val="24"/>
        </w:rPr>
      </w:pPr>
    </w:p>
    <w:p w14:paraId="70118D32" w14:textId="77777777" w:rsidR="009D6242" w:rsidRDefault="009D6242" w:rsidP="00253E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her/female guardian’s occupation_____________________________________________</w:t>
      </w:r>
    </w:p>
    <w:p w14:paraId="6C629C51" w14:textId="77777777" w:rsidR="00253EE5" w:rsidRDefault="00253EE5" w:rsidP="00253EE5">
      <w:pPr>
        <w:rPr>
          <w:rFonts w:ascii="Times New Roman" w:hAnsi="Times New Roman" w:cs="Times New Roman"/>
          <w:sz w:val="24"/>
          <w:szCs w:val="24"/>
        </w:rPr>
      </w:pPr>
    </w:p>
    <w:p w14:paraId="1E13B1A9" w14:textId="77777777" w:rsidR="009D6242" w:rsidRDefault="009D6242" w:rsidP="009D6242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employment ______________________________ Phone #_________________________</w:t>
      </w:r>
    </w:p>
    <w:p w14:paraId="749358F6" w14:textId="77777777" w:rsidR="009D6242" w:rsidRDefault="009D6242" w:rsidP="009D6242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ther/male guardian’s occupation _______________________________________________</w:t>
      </w:r>
    </w:p>
    <w:p w14:paraId="53C8DAE3" w14:textId="77777777" w:rsidR="009D6242" w:rsidRDefault="009D6242" w:rsidP="009D6242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employment ______________________________ Phone #_________________________</w:t>
      </w:r>
    </w:p>
    <w:p w14:paraId="5B822AAD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(s) or guardian(s) estimated yearly taxable income is: _______________________ or falls in the range of:</w:t>
      </w:r>
    </w:p>
    <w:p w14:paraId="2BAC247D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Taxable amount can be found on line 43 (1040 form), line 27 (1040A form), or Line 6 (1040EZ form). If possible, </w:t>
      </w:r>
      <w:r>
        <w:rPr>
          <w:rFonts w:ascii="Times New Roman" w:hAnsi="Times New Roman" w:cs="Times New Roman"/>
          <w:b/>
          <w:i/>
          <w:sz w:val="24"/>
          <w:szCs w:val="24"/>
        </w:rPr>
        <w:t>please include a copy of the most recent 1040, 1040A, or 1040EZ Form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60089A2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5DACC47F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  <w:sectPr w:rsidR="009D6242" w:rsidSect="00935A45">
          <w:footerReference w:type="default" r:id="rId10"/>
          <w:footerReference w:type="first" r:id="rId11"/>
          <w:pgSz w:w="12240" w:h="15840" w:code="1"/>
          <w:pgMar w:top="144" w:right="720" w:bottom="720" w:left="720" w:header="720" w:footer="720" w:gutter="0"/>
          <w:cols w:space="720"/>
          <w:titlePg/>
          <w:docGrid w:linePitch="326"/>
        </w:sectPr>
      </w:pPr>
    </w:p>
    <w:p w14:paraId="47FB2244" w14:textId="06F594F6" w:rsidR="009D6242" w:rsidRDefault="00253EE5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E33370">
        <w:rPr>
          <w:rFonts w:ascii="Times New Roman" w:hAnsi="Times New Roman" w:cs="Times New Roman"/>
          <w:sz w:val="24"/>
          <w:szCs w:val="24"/>
        </w:rPr>
        <w:t>0</w:t>
      </w:r>
      <w:r w:rsidR="00722F06">
        <w:rPr>
          <w:rFonts w:ascii="Times New Roman" w:hAnsi="Times New Roman" w:cs="Times New Roman"/>
          <w:sz w:val="24"/>
          <w:szCs w:val="24"/>
        </w:rPr>
        <w:t xml:space="preserve"> - $</w:t>
      </w:r>
      <w:r w:rsidR="00EB6E62">
        <w:rPr>
          <w:rFonts w:ascii="Times New Roman" w:hAnsi="Times New Roman" w:cs="Times New Roman"/>
          <w:sz w:val="24"/>
          <w:szCs w:val="24"/>
        </w:rPr>
        <w:t>19,140</w:t>
      </w:r>
    </w:p>
    <w:p w14:paraId="085E5449" w14:textId="3039950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BC25DD">
        <w:rPr>
          <w:rFonts w:ascii="Times New Roman" w:hAnsi="Times New Roman" w:cs="Times New Roman"/>
          <w:sz w:val="24"/>
          <w:szCs w:val="24"/>
        </w:rPr>
        <w:t>$</w:t>
      </w:r>
      <w:r w:rsidR="00EB6E62">
        <w:rPr>
          <w:rFonts w:ascii="Times New Roman" w:hAnsi="Times New Roman" w:cs="Times New Roman"/>
          <w:sz w:val="24"/>
          <w:szCs w:val="24"/>
        </w:rPr>
        <w:t>19,14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$</w:t>
      </w:r>
      <w:r w:rsidR="00EB6E62">
        <w:rPr>
          <w:rFonts w:ascii="Times New Roman" w:hAnsi="Times New Roman" w:cs="Times New Roman"/>
          <w:sz w:val="24"/>
          <w:szCs w:val="24"/>
        </w:rPr>
        <w:t>25,860</w:t>
      </w:r>
    </w:p>
    <w:p w14:paraId="25D4363C" w14:textId="05D46235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4D4268">
        <w:rPr>
          <w:rFonts w:ascii="Times New Roman" w:hAnsi="Times New Roman" w:cs="Times New Roman"/>
          <w:sz w:val="24"/>
          <w:szCs w:val="24"/>
        </w:rPr>
        <w:t>$</w:t>
      </w:r>
      <w:r w:rsidR="002E6E13">
        <w:rPr>
          <w:rFonts w:ascii="Times New Roman" w:hAnsi="Times New Roman" w:cs="Times New Roman"/>
          <w:sz w:val="24"/>
          <w:szCs w:val="24"/>
        </w:rPr>
        <w:t>2</w:t>
      </w:r>
      <w:r w:rsidR="00EB6E62">
        <w:rPr>
          <w:rFonts w:ascii="Times New Roman" w:hAnsi="Times New Roman" w:cs="Times New Roman"/>
          <w:sz w:val="24"/>
          <w:szCs w:val="24"/>
        </w:rPr>
        <w:t>5,86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 w:rsidR="002E6E13">
        <w:rPr>
          <w:rFonts w:ascii="Times New Roman" w:hAnsi="Times New Roman" w:cs="Times New Roman"/>
          <w:sz w:val="24"/>
          <w:szCs w:val="24"/>
        </w:rPr>
        <w:t>- $</w:t>
      </w:r>
      <w:r w:rsidR="00EB6E62">
        <w:rPr>
          <w:rFonts w:ascii="Times New Roman" w:hAnsi="Times New Roman" w:cs="Times New Roman"/>
          <w:sz w:val="24"/>
          <w:szCs w:val="24"/>
        </w:rPr>
        <w:t>32,580</w:t>
      </w:r>
    </w:p>
    <w:p w14:paraId="59315ABC" w14:textId="7EDC4BF5" w:rsidR="009D6242" w:rsidRDefault="00253EE5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BC25DD">
        <w:rPr>
          <w:rFonts w:ascii="Times New Roman" w:hAnsi="Times New Roman" w:cs="Times New Roman"/>
          <w:sz w:val="24"/>
          <w:szCs w:val="24"/>
        </w:rPr>
        <w:t>$</w:t>
      </w:r>
      <w:r w:rsidR="00EB6E62">
        <w:rPr>
          <w:rFonts w:ascii="Times New Roman" w:hAnsi="Times New Roman" w:cs="Times New Roman"/>
          <w:sz w:val="24"/>
          <w:szCs w:val="24"/>
        </w:rPr>
        <w:t>32,58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- $39,300</w:t>
      </w:r>
    </w:p>
    <w:p w14:paraId="5572CE50" w14:textId="1022C6E6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4D4268">
        <w:rPr>
          <w:rFonts w:ascii="Times New Roman" w:hAnsi="Times New Roman" w:cs="Times New Roman"/>
          <w:sz w:val="24"/>
          <w:szCs w:val="24"/>
        </w:rPr>
        <w:t>$</w:t>
      </w:r>
      <w:r w:rsidR="002E6E13">
        <w:rPr>
          <w:rFonts w:ascii="Times New Roman" w:hAnsi="Times New Roman" w:cs="Times New Roman"/>
          <w:sz w:val="24"/>
          <w:szCs w:val="24"/>
        </w:rPr>
        <w:t>3</w:t>
      </w:r>
      <w:r w:rsidR="00EB6E62">
        <w:rPr>
          <w:rFonts w:ascii="Times New Roman" w:hAnsi="Times New Roman" w:cs="Times New Roman"/>
          <w:sz w:val="24"/>
          <w:szCs w:val="24"/>
        </w:rPr>
        <w:t>9,30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$</w:t>
      </w:r>
      <w:r w:rsidR="00EB6E62">
        <w:rPr>
          <w:rFonts w:ascii="Times New Roman" w:hAnsi="Times New Roman" w:cs="Times New Roman"/>
          <w:sz w:val="24"/>
          <w:szCs w:val="24"/>
        </w:rPr>
        <w:t>46,020</w:t>
      </w:r>
    </w:p>
    <w:p w14:paraId="3061C21C" w14:textId="0E1F2D4C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BC25DD">
        <w:rPr>
          <w:rFonts w:ascii="Times New Roman" w:hAnsi="Times New Roman" w:cs="Times New Roman"/>
          <w:sz w:val="24"/>
          <w:szCs w:val="24"/>
        </w:rPr>
        <w:t>$</w:t>
      </w:r>
      <w:r w:rsidR="002E6E13">
        <w:rPr>
          <w:rFonts w:ascii="Times New Roman" w:hAnsi="Times New Roman" w:cs="Times New Roman"/>
          <w:sz w:val="24"/>
          <w:szCs w:val="24"/>
        </w:rPr>
        <w:t>4</w:t>
      </w:r>
      <w:r w:rsidR="00EB6E62">
        <w:rPr>
          <w:rFonts w:ascii="Times New Roman" w:hAnsi="Times New Roman" w:cs="Times New Roman"/>
          <w:sz w:val="24"/>
          <w:szCs w:val="24"/>
        </w:rPr>
        <w:t>6,02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 w:rsidR="002E6E13">
        <w:rPr>
          <w:rFonts w:ascii="Times New Roman" w:hAnsi="Times New Roman" w:cs="Times New Roman"/>
          <w:sz w:val="24"/>
          <w:szCs w:val="24"/>
        </w:rPr>
        <w:t>- $</w:t>
      </w:r>
      <w:r w:rsidR="00EB6E62">
        <w:rPr>
          <w:rFonts w:ascii="Times New Roman" w:hAnsi="Times New Roman" w:cs="Times New Roman"/>
          <w:sz w:val="24"/>
          <w:szCs w:val="24"/>
        </w:rPr>
        <w:t>52,740</w:t>
      </w:r>
    </w:p>
    <w:p w14:paraId="316066FE" w14:textId="32AEBC05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  <w:t>$</w:t>
      </w:r>
      <w:r w:rsidR="002E6E13">
        <w:rPr>
          <w:rFonts w:ascii="Times New Roman" w:hAnsi="Times New Roman" w:cs="Times New Roman"/>
          <w:sz w:val="24"/>
          <w:szCs w:val="24"/>
        </w:rPr>
        <w:t>5</w:t>
      </w:r>
      <w:r w:rsidR="00EB6E62">
        <w:rPr>
          <w:rFonts w:ascii="Times New Roman" w:hAnsi="Times New Roman" w:cs="Times New Roman"/>
          <w:sz w:val="24"/>
          <w:szCs w:val="24"/>
        </w:rPr>
        <w:t>2,74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$</w:t>
      </w:r>
      <w:r w:rsidR="00EB6E62">
        <w:rPr>
          <w:rFonts w:ascii="Times New Roman" w:hAnsi="Times New Roman" w:cs="Times New Roman"/>
          <w:sz w:val="24"/>
          <w:szCs w:val="24"/>
        </w:rPr>
        <w:t>59,460</w:t>
      </w:r>
    </w:p>
    <w:p w14:paraId="5A5BE84D" w14:textId="0348D58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  <w:t>$</w:t>
      </w:r>
      <w:r w:rsidR="002E6E13">
        <w:rPr>
          <w:rFonts w:ascii="Times New Roman" w:hAnsi="Times New Roman" w:cs="Times New Roman"/>
          <w:sz w:val="24"/>
          <w:szCs w:val="24"/>
        </w:rPr>
        <w:t>5</w:t>
      </w:r>
      <w:r w:rsidR="00EB6E62">
        <w:rPr>
          <w:rFonts w:ascii="Times New Roman" w:hAnsi="Times New Roman" w:cs="Times New Roman"/>
          <w:sz w:val="24"/>
          <w:szCs w:val="24"/>
        </w:rPr>
        <w:t>9,46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 $</w:t>
      </w:r>
      <w:r w:rsidR="002E6E13">
        <w:rPr>
          <w:rFonts w:ascii="Times New Roman" w:hAnsi="Times New Roman" w:cs="Times New Roman"/>
          <w:sz w:val="24"/>
          <w:szCs w:val="24"/>
        </w:rPr>
        <w:t>6</w:t>
      </w:r>
      <w:r w:rsidR="00EB6E62">
        <w:rPr>
          <w:rFonts w:ascii="Times New Roman" w:hAnsi="Times New Roman" w:cs="Times New Roman"/>
          <w:sz w:val="24"/>
          <w:szCs w:val="24"/>
        </w:rPr>
        <w:t>6,180</w:t>
      </w:r>
    </w:p>
    <w:p w14:paraId="12EBBD7F" w14:textId="1CD8BEA2" w:rsidR="009D6242" w:rsidRDefault="00F52379" w:rsidP="009D6242">
      <w:pPr>
        <w:rPr>
          <w:rFonts w:ascii="Times New Roman" w:hAnsi="Times New Roman" w:cs="Times New Roman"/>
          <w:sz w:val="24"/>
          <w:szCs w:val="24"/>
        </w:rPr>
        <w:sectPr w:rsidR="009D6242" w:rsidSect="00963088">
          <w:type w:val="continuous"/>
          <w:pgSz w:w="12240" w:h="15840" w:code="1"/>
          <w:pgMar w:top="720" w:right="720" w:bottom="720" w:left="720" w:header="720" w:footer="720" w:gutter="0"/>
          <w:paperSrc w:first="1" w:other="1"/>
          <w:cols w:num="2" w:space="720"/>
          <w:docGrid w:linePitch="326"/>
        </w:sectPr>
      </w:pPr>
      <w:proofErr w:type="gramStart"/>
      <w:r>
        <w:rPr>
          <w:rFonts w:ascii="Times New Roman" w:hAnsi="Times New Roman" w:cs="Times New Roman"/>
          <w:sz w:val="24"/>
          <w:szCs w:val="24"/>
        </w:rPr>
        <w:t>(  )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 w:rsidR="00253EE5">
        <w:rPr>
          <w:rFonts w:ascii="Times New Roman" w:hAnsi="Times New Roman" w:cs="Times New Roman"/>
          <w:sz w:val="24"/>
          <w:szCs w:val="24"/>
        </w:rPr>
        <w:t>$</w:t>
      </w:r>
      <w:r w:rsidR="002E6E13">
        <w:rPr>
          <w:rFonts w:ascii="Times New Roman" w:hAnsi="Times New Roman" w:cs="Times New Roman"/>
          <w:sz w:val="24"/>
          <w:szCs w:val="24"/>
        </w:rPr>
        <w:t>6</w:t>
      </w:r>
      <w:r w:rsidR="00EB6E62">
        <w:rPr>
          <w:rFonts w:ascii="Times New Roman" w:hAnsi="Times New Roman" w:cs="Times New Roman"/>
          <w:sz w:val="24"/>
          <w:szCs w:val="24"/>
        </w:rPr>
        <w:t>6,18</w:t>
      </w:r>
      <w:r w:rsidR="00040C57">
        <w:rPr>
          <w:rFonts w:ascii="Times New Roman" w:hAnsi="Times New Roman" w:cs="Times New Roman"/>
          <w:sz w:val="24"/>
          <w:szCs w:val="24"/>
        </w:rPr>
        <w:t>1</w:t>
      </w:r>
      <w:r w:rsidR="00EB6E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D6242">
        <w:rPr>
          <w:rFonts w:ascii="Times New Roman" w:hAnsi="Times New Roman" w:cs="Times New Roman"/>
          <w:sz w:val="24"/>
          <w:szCs w:val="24"/>
        </w:rPr>
        <w:t>Over</w:t>
      </w:r>
    </w:p>
    <w:p w14:paraId="78D17DB6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7445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79DD64" wp14:editId="022F3B0B">
                <wp:simplePos x="0" y="0"/>
                <wp:positionH relativeFrom="column">
                  <wp:posOffset>-169524</wp:posOffset>
                </wp:positionH>
                <wp:positionV relativeFrom="paragraph">
                  <wp:posOffset>116954</wp:posOffset>
                </wp:positionV>
                <wp:extent cx="7160945" cy="297815"/>
                <wp:effectExtent l="0" t="0" r="20955" b="2603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60945" cy="29781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5E83C" w14:textId="77777777" w:rsidR="009D6242" w:rsidRPr="00B05276" w:rsidRDefault="009D6242" w:rsidP="009D6242">
                            <w:pP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05276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ducational Goal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479DD64" id="Text Box 16" o:spid="_x0000_s1038" type="#_x0000_t202" style="position:absolute;margin-left:-13.35pt;margin-top:9.2pt;width:563.85pt;height:2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" fillcolor="windowText">
                <v:textbox>
                  <w:txbxContent>
                    <w:p w14:paraId="53F5E83C" w14:textId="77777777" w:rsidR="009D6242" w:rsidRPr="00B05276" w:rsidRDefault="009D6242" w:rsidP="009D6242">
                      <w:pP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B05276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Educational Goals </w:t>
                      </w:r>
                    </w:p>
                  </w:txbxContent>
                </v:textbox>
              </v:shape>
            </w:pict>
          </mc:Fallback>
        </mc:AlternateContent>
      </w:r>
    </w:p>
    <w:p w14:paraId="17D0A163" w14:textId="77777777" w:rsidR="009D6242" w:rsidRPr="00BB21E5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39CC0697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6325AE76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reers you are considering:</w:t>
      </w:r>
    </w:p>
    <w:p w14:paraId="37A2DC61" w14:textId="77777777" w:rsidR="009D6242" w:rsidRPr="00A50B16" w:rsidRDefault="009D6242" w:rsidP="009D6242">
      <w:pPr>
        <w:rPr>
          <w:rFonts w:ascii="Times New Roman" w:hAnsi="Times New Roman" w:cs="Times New Roman"/>
          <w:sz w:val="24"/>
          <w:szCs w:val="24"/>
        </w:rPr>
      </w:pPr>
      <w:r w:rsidRPr="00A50B16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A50B16">
        <w:rPr>
          <w:rFonts w:ascii="Times New Roman" w:hAnsi="Times New Roman" w:cs="Times New Roman"/>
          <w:sz w:val="24"/>
          <w:szCs w:val="24"/>
        </w:rPr>
        <w:t xml:space="preserve">                         2.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3</w:t>
      </w:r>
      <w:r w:rsidRPr="00A50B1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A50B16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50B1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ED4436" w14:textId="77777777" w:rsidR="009D6242" w:rsidRPr="00A50B16" w:rsidRDefault="009D6242" w:rsidP="009D6242">
      <w:pPr>
        <w:rPr>
          <w:rFonts w:ascii="Times New Roman" w:hAnsi="Times New Roman" w:cs="Times New Roman"/>
          <w:sz w:val="24"/>
          <w:szCs w:val="24"/>
        </w:rPr>
      </w:pPr>
    </w:p>
    <w:p w14:paraId="125EB6B1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type of post-secondary school(s) are you considering?</w:t>
      </w:r>
    </w:p>
    <w:p w14:paraId="56936D81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</w:p>
    <w:p w14:paraId="70DCD975" w14:textId="77777777" w:rsidR="009D6242" w:rsidRDefault="00270C6C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8F8D642" wp14:editId="2D4083D6">
                <wp:simplePos x="0" y="0"/>
                <wp:positionH relativeFrom="column">
                  <wp:posOffset>1935480</wp:posOffset>
                </wp:positionH>
                <wp:positionV relativeFrom="paragraph">
                  <wp:posOffset>3810</wp:posOffset>
                </wp:positionV>
                <wp:extent cx="174625" cy="143510"/>
                <wp:effectExtent l="0" t="0" r="15875" b="27940"/>
                <wp:wrapNone/>
                <wp:docPr id="304" name="Rectangle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7F786E8" id="Rectangle 304" o:spid="_x0000_s1026" style="position:absolute;margin-left:152.4pt;margin-top:.3pt;width:13.75pt;height:11.3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F0E7BC4" wp14:editId="09AECB93">
                <wp:simplePos x="0" y="0"/>
                <wp:positionH relativeFrom="column">
                  <wp:posOffset>469265</wp:posOffset>
                </wp:positionH>
                <wp:positionV relativeFrom="paragraph">
                  <wp:posOffset>5715</wp:posOffset>
                </wp:positionV>
                <wp:extent cx="174625" cy="143510"/>
                <wp:effectExtent l="0" t="0" r="15875" b="27940"/>
                <wp:wrapNone/>
                <wp:docPr id="303" name="Rectangle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5278CA1" id="Rectangle 303" o:spid="_x0000_s1026" style="position:absolute;margin-left:36.95pt;margin-top:.45pt;width:13.75pt;height:11.3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1C470D1" wp14:editId="3828AE0F">
                <wp:simplePos x="0" y="0"/>
                <wp:positionH relativeFrom="column">
                  <wp:posOffset>4699635</wp:posOffset>
                </wp:positionH>
                <wp:positionV relativeFrom="paragraph">
                  <wp:posOffset>3175</wp:posOffset>
                </wp:positionV>
                <wp:extent cx="174625" cy="143510"/>
                <wp:effectExtent l="0" t="0" r="15875" b="27940"/>
                <wp:wrapNone/>
                <wp:docPr id="305" name="Rectangle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B161C82" id="Rectangle 305" o:spid="_x0000_s1026" style="position:absolute;margin-left:370.05pt;margin-top:.25pt;width:13.75pt;height:11.3pt;z-index:251745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" fillcolor="window" strokecolor="windowText" strokeweight="1pt"/>
            </w:pict>
          </mc:Fallback>
        </mc:AlternateContent>
      </w:r>
      <w:proofErr w:type="gramStart"/>
      <w:r w:rsidR="009D6242">
        <w:rPr>
          <w:rFonts w:ascii="Times New Roman" w:hAnsi="Times New Roman" w:cs="Times New Roman"/>
          <w:sz w:val="24"/>
          <w:szCs w:val="24"/>
        </w:rPr>
        <w:t>4 year</w:t>
      </w:r>
      <w:proofErr w:type="gramEnd"/>
      <w:r w:rsidR="009D62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 xml:space="preserve"> 2 yea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D6242">
        <w:rPr>
          <w:rFonts w:ascii="Times New Roman" w:hAnsi="Times New Roman" w:cs="Times New Roman"/>
          <w:sz w:val="24"/>
          <w:szCs w:val="24"/>
        </w:rPr>
        <w:t xml:space="preserve"> Vocational/Technical Scho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8F5769" w14:textId="77777777" w:rsidR="00270C6C" w:rsidRDefault="00270C6C" w:rsidP="009D6242">
      <w:pPr>
        <w:rPr>
          <w:rFonts w:ascii="Times New Roman" w:hAnsi="Times New Roman" w:cs="Times New Roman"/>
          <w:sz w:val="24"/>
          <w:szCs w:val="24"/>
        </w:rPr>
      </w:pPr>
    </w:p>
    <w:p w14:paraId="0D19455E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any Colleges or Vocational Schools you are considering:</w:t>
      </w:r>
    </w:p>
    <w:p w14:paraId="1D86E20B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</w:p>
    <w:p w14:paraId="5A9A90FE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</w:p>
    <w:p w14:paraId="76B947AC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any Achievements/Awards/Honors:</w:t>
      </w:r>
    </w:p>
    <w:p w14:paraId="3CFF84CD" w14:textId="77777777" w:rsidR="009D6242" w:rsidRDefault="00270C6C" w:rsidP="009D6242">
      <w:pPr>
        <w:rPr>
          <w:b/>
          <w:color w:val="FFFFFF" w:themeColor="background1"/>
        </w:rPr>
      </w:pPr>
      <w:r>
        <w:rPr>
          <w:b/>
          <w:color w:val="FFFFFF" w:themeColor="background1"/>
        </w:rPr>
        <w:t xml:space="preserve"> G</w:t>
      </w:r>
      <w:r w:rsidR="009D6242">
        <w:rPr>
          <w:b/>
          <w:color w:val="FFFFFF" w:themeColor="background1"/>
        </w:rPr>
        <w:t>als</w:t>
      </w:r>
    </w:p>
    <w:p w14:paraId="319674EE" w14:textId="77777777" w:rsidR="009D6242" w:rsidRPr="00974458" w:rsidRDefault="009D6242" w:rsidP="009D6242">
      <w:pPr>
        <w:rPr>
          <w:b/>
          <w:color w:val="FFFFFF" w:themeColor="background1"/>
        </w:rPr>
      </w:pPr>
      <w:r w:rsidRPr="00974458">
        <w:rPr>
          <w:b/>
          <w:color w:val="FFFFFF" w:themeColor="background1"/>
        </w:rPr>
        <w:t xml:space="preserve"> </w:t>
      </w:r>
      <w:proofErr w:type="spellStart"/>
      <w:r>
        <w:rPr>
          <w:b/>
          <w:color w:val="FFFFFF" w:themeColor="background1"/>
        </w:rPr>
        <w:t>Edun</w:t>
      </w:r>
      <w:proofErr w:type="spellEnd"/>
      <w:r w:rsidRPr="00A50B16">
        <w:rPr>
          <w:b/>
          <w:color w:val="FFFFFF" w:themeColor="background1"/>
        </w:rPr>
        <w:t xml:space="preserve"> </w:t>
      </w:r>
      <w:r>
        <w:rPr>
          <w:b/>
          <w:color w:val="FFFFFF" w:themeColor="background1"/>
        </w:rPr>
        <w:t>Educational Goals</w:t>
      </w:r>
      <w:r w:rsidRPr="00974458">
        <w:rPr>
          <w:b/>
          <w:color w:val="FFFFFF" w:themeColor="background1"/>
        </w:rPr>
        <w:t xml:space="preserve"> </w:t>
      </w:r>
    </w:p>
    <w:p w14:paraId="74109ABC" w14:textId="77777777" w:rsidR="009D6242" w:rsidRPr="00974458" w:rsidRDefault="009D6242" w:rsidP="009D6242">
      <w:pPr>
        <w:rPr>
          <w:b/>
          <w:color w:val="FFFFFF" w:themeColor="background1"/>
        </w:rPr>
      </w:pPr>
      <w:r w:rsidRPr="0097445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AA4EC4" wp14:editId="1F9C7C76">
                <wp:simplePos x="0" y="0"/>
                <wp:positionH relativeFrom="column">
                  <wp:posOffset>-46234</wp:posOffset>
                </wp:positionH>
                <wp:positionV relativeFrom="paragraph">
                  <wp:posOffset>33534</wp:posOffset>
                </wp:positionV>
                <wp:extent cx="7037655" cy="297815"/>
                <wp:effectExtent l="0" t="0" r="1143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7655" cy="29781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DE773" w14:textId="77777777" w:rsidR="009D6242" w:rsidRPr="00B05276" w:rsidRDefault="009D6242" w:rsidP="009D6242">
                            <w:pP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05276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Needs Assess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0BAA4EC4" id="Text Box 3" o:spid="_x0000_s1039" type="#_x0000_t202" style="position:absolute;margin-left:-3.65pt;margin-top:2.65pt;width:554.15pt;height:2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" fillcolor="windowText">
                <v:textbox>
                  <w:txbxContent>
                    <w:p w14:paraId="3FDDE773" w14:textId="77777777" w:rsidR="009D6242" w:rsidRPr="00B05276" w:rsidRDefault="009D6242" w:rsidP="009D6242">
                      <w:pP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B05276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Needs Assessment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FFFFFF" w:themeColor="background1"/>
        </w:rPr>
        <w:t>al Goals</w:t>
      </w:r>
      <w:r w:rsidRPr="00974458">
        <w:rPr>
          <w:b/>
          <w:color w:val="FFFFFF" w:themeColor="background1"/>
        </w:rPr>
        <w:t xml:space="preserve"> </w:t>
      </w:r>
    </w:p>
    <w:p w14:paraId="3C0D1B0E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</w:p>
    <w:p w14:paraId="5DD3AC32" w14:textId="77777777" w:rsidR="00995274" w:rsidRPr="00995274" w:rsidRDefault="00995274" w:rsidP="009D6242">
      <w:pPr>
        <w:rPr>
          <w:rFonts w:ascii="Times New Roman" w:hAnsi="Times New Roman" w:cs="Times New Roman"/>
          <w:b/>
          <w:sz w:val="16"/>
          <w:szCs w:val="16"/>
        </w:rPr>
      </w:pPr>
    </w:p>
    <w:p w14:paraId="1C81D847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can the TRIO Educational Talent Search Program best support your educational goals? Please check all that apply</w:t>
      </w:r>
    </w:p>
    <w:p w14:paraId="3C52D4AA" w14:textId="77777777" w:rsidR="009D6242" w:rsidRDefault="009D6242" w:rsidP="009D6242">
      <w:pPr>
        <w:rPr>
          <w:rFonts w:ascii="Times New Roman" w:hAnsi="Times New Roman" w:cs="Times New Roman"/>
          <w:b/>
          <w:sz w:val="24"/>
          <w:szCs w:val="24"/>
        </w:rPr>
      </w:pPr>
    </w:p>
    <w:p w14:paraId="50B5526D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5F8ABD" wp14:editId="595A66A0">
                <wp:simplePos x="0" y="0"/>
                <wp:positionH relativeFrom="column">
                  <wp:posOffset>4780280</wp:posOffset>
                </wp:positionH>
                <wp:positionV relativeFrom="paragraph">
                  <wp:posOffset>10795</wp:posOffset>
                </wp:positionV>
                <wp:extent cx="174625" cy="143510"/>
                <wp:effectExtent l="0" t="0" r="15875" b="279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8460E48" id="Rectangle 7" o:spid="_x0000_s1026" style="position:absolute;margin-left:376.4pt;margin-top:.85pt;width:13.75pt;height:11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1FEC87" wp14:editId="6FC1E02A">
                <wp:simplePos x="0" y="0"/>
                <wp:positionH relativeFrom="column">
                  <wp:posOffset>2807335</wp:posOffset>
                </wp:positionH>
                <wp:positionV relativeFrom="paragraph">
                  <wp:posOffset>10795</wp:posOffset>
                </wp:positionV>
                <wp:extent cx="174625" cy="143510"/>
                <wp:effectExtent l="0" t="0" r="15875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166759F" id="Rectangle 6" o:spid="_x0000_s1026" style="position:absolute;margin-left:221.05pt;margin-top:.85pt;width:13.75pt;height:11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C1A576" wp14:editId="4EF5A9F6">
                <wp:simplePos x="0" y="0"/>
                <wp:positionH relativeFrom="column">
                  <wp:posOffset>35960</wp:posOffset>
                </wp:positionH>
                <wp:positionV relativeFrom="paragraph">
                  <wp:posOffset>64606</wp:posOffset>
                </wp:positionV>
                <wp:extent cx="174660" cy="143838"/>
                <wp:effectExtent l="0" t="0" r="15875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60" cy="14383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CBD9281" id="Rectangle 4" o:spid="_x0000_s1026" style="position:absolute;margin-left:2.85pt;margin-top:5.1pt;width:13.75pt;height:11.3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Test Preparation (PSAT/SAT/GHSG)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College Admissions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Study Skills Technique</w:t>
      </w:r>
    </w:p>
    <w:p w14:paraId="5728032D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350EBE8C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861337" wp14:editId="4F9BFE72">
                <wp:simplePos x="0" y="0"/>
                <wp:positionH relativeFrom="column">
                  <wp:posOffset>4780280</wp:posOffset>
                </wp:positionH>
                <wp:positionV relativeFrom="paragraph">
                  <wp:posOffset>40005</wp:posOffset>
                </wp:positionV>
                <wp:extent cx="174625" cy="143510"/>
                <wp:effectExtent l="0" t="0" r="1587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F8E5867" id="Rectangle 10" o:spid="_x0000_s1026" style="position:absolute;margin-left:376.4pt;margin-top:3.15pt;width:13.75pt;height:11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7D309C" wp14:editId="13BE984E">
                <wp:simplePos x="0" y="0"/>
                <wp:positionH relativeFrom="column">
                  <wp:posOffset>2807335</wp:posOffset>
                </wp:positionH>
                <wp:positionV relativeFrom="paragraph">
                  <wp:posOffset>9525</wp:posOffset>
                </wp:positionV>
                <wp:extent cx="174625" cy="143510"/>
                <wp:effectExtent l="0" t="0" r="15875" b="279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D56444" id="Rectangle 9" o:spid="_x0000_s1026" style="position:absolute;margin-left:221.05pt;margin-top:.75pt;width:13.75pt;height:11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E5B4B1" wp14:editId="3451A14D">
                <wp:simplePos x="0" y="0"/>
                <wp:positionH relativeFrom="column">
                  <wp:posOffset>33655</wp:posOffset>
                </wp:positionH>
                <wp:positionV relativeFrom="paragraph">
                  <wp:posOffset>38735</wp:posOffset>
                </wp:positionV>
                <wp:extent cx="174625" cy="143510"/>
                <wp:effectExtent l="0" t="0" r="1587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6B472DA" id="Rectangle 8" o:spid="_x0000_s1026" style="position:absolute;margin-left:2.65pt;margin-top:3.05pt;width:13.75pt;height:11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DA47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formation on College Major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Academic Advise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A4742">
        <w:rPr>
          <w:rFonts w:ascii="Times New Roman" w:hAnsi="Times New Roman" w:cs="Times New Roman"/>
          <w:sz w:val="24"/>
          <w:szCs w:val="24"/>
        </w:rPr>
        <w:t xml:space="preserve">Personal and </w:t>
      </w:r>
      <w:r>
        <w:rPr>
          <w:rFonts w:ascii="Times New Roman" w:hAnsi="Times New Roman" w:cs="Times New Roman"/>
          <w:sz w:val="24"/>
          <w:szCs w:val="24"/>
        </w:rPr>
        <w:t xml:space="preserve">Academic </w:t>
      </w:r>
    </w:p>
    <w:p w14:paraId="11B0DB9A" w14:textId="77777777" w:rsidR="00DA4742" w:rsidRDefault="00DA47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unseling</w:t>
      </w:r>
    </w:p>
    <w:p w14:paraId="48E55526" w14:textId="77777777" w:rsidR="009D6242" w:rsidRDefault="009D6242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A5C6E3" wp14:editId="04CBC9FC">
                <wp:simplePos x="0" y="0"/>
                <wp:positionH relativeFrom="column">
                  <wp:posOffset>4328160</wp:posOffset>
                </wp:positionH>
                <wp:positionV relativeFrom="paragraph">
                  <wp:posOffset>152400</wp:posOffset>
                </wp:positionV>
                <wp:extent cx="174625" cy="143510"/>
                <wp:effectExtent l="0" t="0" r="15875" b="279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1791B73" id="Rectangle 13" o:spid="_x0000_s1026" style="position:absolute;margin-left:340.8pt;margin-top:12pt;width:13.75pt;height:11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108205" wp14:editId="2958B982">
                <wp:simplePos x="0" y="0"/>
                <wp:positionH relativeFrom="column">
                  <wp:posOffset>1759371</wp:posOffset>
                </wp:positionH>
                <wp:positionV relativeFrom="paragraph">
                  <wp:posOffset>163309</wp:posOffset>
                </wp:positionV>
                <wp:extent cx="174625" cy="143510"/>
                <wp:effectExtent l="0" t="0" r="15875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6187EF0" id="Rectangle 12" o:spid="_x0000_s1026" style="position:absolute;margin-left:138.55pt;margin-top:12.85pt;width:13.75pt;height:11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" fillcolor="window" strokecolor="windowText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D172D6" wp14:editId="3D2F67F0">
                <wp:simplePos x="0" y="0"/>
                <wp:positionH relativeFrom="column">
                  <wp:posOffset>33655</wp:posOffset>
                </wp:positionH>
                <wp:positionV relativeFrom="paragraph">
                  <wp:posOffset>153670</wp:posOffset>
                </wp:positionV>
                <wp:extent cx="174625" cy="143510"/>
                <wp:effectExtent l="0" t="0" r="15875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25" cy="1435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B3B911" w14:textId="77777777" w:rsidR="009D6242" w:rsidRDefault="009D6242" w:rsidP="009D6242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BD172D6" id="Rectangle 11" o:spid="_x0000_s1040" style="position:absolute;margin-left:2.65pt;margin-top:12.1pt;width:13.75pt;height:11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" fillcolor="window" strokecolor="windowText" strokeweight="1pt">
                <v:textbox>
                  <w:txbxContent>
                    <w:p w14:paraId="3BB3B911" w14:textId="77777777" w:rsidR="009D6242" w:rsidRDefault="009D6242" w:rsidP="009D6242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2100611B" w14:textId="77777777" w:rsidR="00584C46" w:rsidRPr="00995274" w:rsidRDefault="009D6242" w:rsidP="009952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Career Exploration               College Financial Aid Information             Economic/Financial Literacy</w:t>
      </w:r>
      <w:r w:rsidR="00995274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D91828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86400A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69A1B88" w14:textId="77777777" w:rsidR="00C42851" w:rsidRDefault="00C42851" w:rsidP="00584C4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EB3471D" wp14:editId="1EBC1714">
                <wp:simplePos x="0" y="0"/>
                <wp:positionH relativeFrom="column">
                  <wp:posOffset>1781175</wp:posOffset>
                </wp:positionH>
                <wp:positionV relativeFrom="paragraph">
                  <wp:posOffset>-85725</wp:posOffset>
                </wp:positionV>
                <wp:extent cx="3821430" cy="809625"/>
                <wp:effectExtent l="0" t="0" r="7620" b="9525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1430" cy="809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D10B5EE" w14:textId="77777777" w:rsidR="00C42851" w:rsidRDefault="00C42851" w:rsidP="00C428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520489A" w14:textId="77777777" w:rsidR="00C42851" w:rsidRDefault="00C42851" w:rsidP="00C428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DUCATIONAL TALENT SEARCH PROGRAM</w:t>
                            </w:r>
                          </w:p>
                          <w:p w14:paraId="128DE6F5" w14:textId="77777777" w:rsidR="00C42851" w:rsidRDefault="00C42851" w:rsidP="00C4285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APPLICATION INVENTORY</w:t>
                            </w:r>
                          </w:p>
                          <w:p w14:paraId="68E20285" w14:textId="2C1C9BF9" w:rsidR="00C42851" w:rsidRDefault="00C42851" w:rsidP="00C4285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 w:rsidR="0024174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4A74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24174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– 20</w:t>
                            </w:r>
                            <w:r w:rsidR="004A74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1</w:t>
                            </w:r>
                          </w:p>
                          <w:p w14:paraId="41878707" w14:textId="77777777" w:rsidR="00C42851" w:rsidRDefault="00C42851" w:rsidP="00C428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5EB3471D" id="Text Box 193" o:spid="_x0000_s1041" type="#_x0000_t202" style="position:absolute;margin-left:140.25pt;margin-top:-6.75pt;width:300.9pt;height:63.7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" fillcolor="window" stroked="f" strokeweight=".5pt">
                <v:textbox>
                  <w:txbxContent>
                    <w:p w14:paraId="4D10B5EE" w14:textId="77777777" w:rsidR="00C42851" w:rsidRDefault="00C42851" w:rsidP="00C4285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1520489A" w14:textId="77777777" w:rsidR="00C42851" w:rsidRDefault="00C42851" w:rsidP="00C4285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DUCATIONAL TALENT SEARCH PROGRAM</w:t>
                      </w:r>
                    </w:p>
                    <w:p w14:paraId="128DE6F5" w14:textId="77777777" w:rsidR="00C42851" w:rsidRDefault="00C42851" w:rsidP="00C4285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APPLICATION INVENTORY</w:t>
                      </w:r>
                    </w:p>
                    <w:p w14:paraId="68E20285" w14:textId="2C1C9BF9" w:rsidR="00C42851" w:rsidRDefault="00C42851" w:rsidP="00C4285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</w:t>
                      </w:r>
                      <w:r w:rsidR="0024174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4A74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="0024174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– 20</w:t>
                      </w:r>
                      <w:r w:rsidR="004A74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1</w:t>
                      </w:r>
                    </w:p>
                    <w:p w14:paraId="41878707" w14:textId="77777777" w:rsidR="00C42851" w:rsidRDefault="00C42851" w:rsidP="00C42851"/>
                  </w:txbxContent>
                </v:textbox>
              </v:shape>
            </w:pict>
          </mc:Fallback>
        </mc:AlternateContent>
      </w:r>
      <w:r w:rsidR="00584C46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</w:t>
      </w:r>
      <w:r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anchor distT="0" distB="0" distL="114300" distR="114300" simplePos="0" relativeHeight="251658239" behindDoc="1" locked="0" layoutInCell="1" allowOverlap="1" wp14:anchorId="30CE1130" wp14:editId="6C763DBE">
            <wp:simplePos x="0" y="0"/>
            <wp:positionH relativeFrom="column">
              <wp:posOffset>6158230</wp:posOffset>
            </wp:positionH>
            <wp:positionV relativeFrom="paragraph">
              <wp:posOffset>173355</wp:posOffset>
            </wp:positionV>
            <wp:extent cx="862965" cy="767715"/>
            <wp:effectExtent l="0" t="0" r="0" b="0"/>
            <wp:wrapThrough wrapText="bothSides">
              <wp:wrapPolygon edited="0">
                <wp:start x="0" y="0"/>
                <wp:lineTo x="0" y="20903"/>
                <wp:lineTo x="20980" y="20903"/>
                <wp:lineTo x="20980" y="0"/>
                <wp:lineTo x="0" y="0"/>
              </wp:wrapPolygon>
            </wp:wrapThrough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o_logos-ts_gra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965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4C46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011EF844" w14:textId="77777777" w:rsidR="00584C46" w:rsidRDefault="00C42851" w:rsidP="00584C46">
      <w:pPr>
        <w:rPr>
          <w:rFonts w:ascii="Times New Roman" w:hAnsi="Times New Roman" w:cs="Times New Roman"/>
          <w:b/>
          <w:sz w:val="24"/>
          <w:szCs w:val="24"/>
        </w:rPr>
      </w:pPr>
      <w:r w:rsidRPr="0065012B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0F2BA407" wp14:editId="184059B7">
            <wp:extent cx="1264920" cy="520597"/>
            <wp:effectExtent l="0" t="0" r="0" b="0"/>
            <wp:docPr id="319" name="Picture 319" descr="C:\Users\CSTEWART1\Downloads\Student Success_3sp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TEWART1\Downloads\Student Success_3spo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520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C46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</w:p>
    <w:p w14:paraId="1C270399" w14:textId="77777777" w:rsidR="0086400A" w:rsidRDefault="00584C46" w:rsidP="00D91828">
      <w:pPr>
        <w:rPr>
          <w:rFonts w:ascii="Times New Roman" w:hAnsi="Times New Roman" w:cs="Times New Roman"/>
          <w:b/>
          <w:sz w:val="24"/>
          <w:szCs w:val="24"/>
        </w:rPr>
      </w:pPr>
      <w:r w:rsidRPr="00974458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7BE8BA8" wp14:editId="6400A57D">
                <wp:simplePos x="0" y="0"/>
                <wp:positionH relativeFrom="column">
                  <wp:posOffset>-15240</wp:posOffset>
                </wp:positionH>
                <wp:positionV relativeFrom="paragraph">
                  <wp:posOffset>52705</wp:posOffset>
                </wp:positionV>
                <wp:extent cx="7037655" cy="297815"/>
                <wp:effectExtent l="0" t="0" r="11430" b="26035"/>
                <wp:wrapNone/>
                <wp:docPr id="308" name="Text Box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7655" cy="29781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A292D" w14:textId="77777777" w:rsidR="0086400A" w:rsidRPr="00B05276" w:rsidRDefault="0086400A" w:rsidP="0086400A">
                            <w:pP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Record Release</w:t>
                            </w:r>
                            <w:r w:rsidRPr="00B05276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7BE8BA8" id="Text Box 308" o:spid="_x0000_s1042" type="#_x0000_t202" style="position:absolute;margin-left:-1.2pt;margin-top:4.15pt;width:554.15pt;height:23.4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" fillcolor="windowText">
                <v:textbox>
                  <w:txbxContent>
                    <w:p w14:paraId="380A292D" w14:textId="77777777" w:rsidR="0086400A" w:rsidRPr="00B05276" w:rsidRDefault="0086400A" w:rsidP="0086400A">
                      <w:pP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Record Release</w:t>
                      </w:r>
                      <w:r w:rsidRPr="00B05276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FC1D595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6A2B81AA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221A58B9" w14:textId="77777777" w:rsidR="0086400A" w:rsidRDefault="0086400A" w:rsidP="0086400A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7CA7A09" w14:textId="77777777" w:rsidR="0086400A" w:rsidRPr="00584C46" w:rsidRDefault="0086400A" w:rsidP="0086400A">
      <w:pPr>
        <w:rPr>
          <w:rFonts w:ascii="Times New Roman" w:hAnsi="Times New Roman" w:cs="Times New Roman"/>
          <w:sz w:val="16"/>
          <w:szCs w:val="16"/>
        </w:rPr>
      </w:pPr>
    </w:p>
    <w:p w14:paraId="5DB89A63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, hereby, give permission for the release of my child, ______________________________________, academic records (grade point average, test scores, free lunch data, etc.) to the qualified representative of the Georgia State University Educational Talent Search Program.</w:t>
      </w:r>
    </w:p>
    <w:p w14:paraId="0E07B01E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57FC34CE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the U.S. Department of Education has mandated that all Educational Talent Search Programs track their students after they graduate from high school and enroll in post-secondary education.</w:t>
      </w:r>
    </w:p>
    <w:p w14:paraId="0182AEBD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0D762B5B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nderstand that Georgia State University Educational Talent Search Program will contact former Educational Talent Search participants and correspond with their colleges and universities, periodically after high school graduation and I agree to assist the Talent Search Program in this endeavor.</w:t>
      </w:r>
    </w:p>
    <w:p w14:paraId="0969F95C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418FFF59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nderstand that all such information will be kept strictly confidential and will be used for the purpose of assisting my child in enrolling/participating in the Educational Talent Search Program and to track college progress.</w:t>
      </w:r>
    </w:p>
    <w:p w14:paraId="4C43CF03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606987CB" w14:textId="77777777" w:rsidR="0086400A" w:rsidRPr="007C372D" w:rsidRDefault="0086400A" w:rsidP="0086400A">
      <w:pPr>
        <w:rPr>
          <w:rFonts w:ascii="Times New Roman" w:hAnsi="Times New Roman" w:cs="Times New Roman"/>
          <w:sz w:val="24"/>
          <w:szCs w:val="24"/>
        </w:rPr>
      </w:pPr>
      <w:r w:rsidRPr="0035582D">
        <w:rPr>
          <w:rFonts w:ascii="Times New Roman" w:hAnsi="Times New Roman" w:cs="Times New Roman"/>
          <w:b/>
          <w:i/>
          <w:sz w:val="24"/>
          <w:szCs w:val="24"/>
        </w:rPr>
        <w:t xml:space="preserve">I attest that the information provided on this application (including income) is accurate.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All </w:t>
      </w:r>
      <w:r w:rsidRPr="005960C5">
        <w:rPr>
          <w:rFonts w:ascii="Times New Roman" w:hAnsi="Times New Roman" w:cs="Times New Roman"/>
          <w:b/>
          <w:i/>
          <w:sz w:val="24"/>
          <w:szCs w:val="24"/>
        </w:rPr>
        <w:t>of the information on this form is true and complete to the best of my knowledge.</w:t>
      </w:r>
    </w:p>
    <w:p w14:paraId="4B8B718E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3F902343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17A5908B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45A6D7BF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</w:t>
      </w:r>
    </w:p>
    <w:p w14:paraId="2CAF9D85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ent/Guardian Signature(s)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tudent’s Signature</w:t>
      </w:r>
    </w:p>
    <w:p w14:paraId="683AB6B4" w14:textId="77777777" w:rsidR="0086400A" w:rsidRDefault="0086400A" w:rsidP="0086400A">
      <w:pPr>
        <w:rPr>
          <w:rFonts w:ascii="Times New Roman" w:hAnsi="Times New Roman" w:cs="Times New Roman"/>
          <w:sz w:val="24"/>
          <w:szCs w:val="24"/>
        </w:rPr>
      </w:pPr>
    </w:p>
    <w:p w14:paraId="2F800ADB" w14:textId="099FFAEA" w:rsidR="0086400A" w:rsidRPr="00DA4742" w:rsidRDefault="0086400A" w:rsidP="008640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Signed:</w:t>
      </w:r>
      <w:r>
        <w:rPr>
          <w:rFonts w:ascii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62D66">
        <w:rPr>
          <w:rFonts w:ascii="Times New Roman" w:hAnsi="Times New Roman" w:cs="Times New Roman"/>
          <w:sz w:val="24"/>
          <w:szCs w:val="24"/>
        </w:rPr>
        <w:tab/>
      </w:r>
      <w:r w:rsidR="00E62D6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GSU ETS Staff Initials: _______ </w:t>
      </w:r>
    </w:p>
    <w:p w14:paraId="5E2D49E0" w14:textId="77777777" w:rsidR="0086400A" w:rsidRDefault="0086400A" w:rsidP="009D6242">
      <w:pPr>
        <w:rPr>
          <w:rFonts w:ascii="Times New Roman" w:hAnsi="Times New Roman" w:cs="Times New Roman"/>
          <w:sz w:val="24"/>
          <w:szCs w:val="24"/>
        </w:rPr>
      </w:pPr>
    </w:p>
    <w:p w14:paraId="0A77F9CF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37B72F19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0996B511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75ACFEA0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08B13BD6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12513006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4FAC2142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1984BAF8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14057558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30735BC1" w14:textId="77777777" w:rsidR="00965458" w:rsidRDefault="00965458" w:rsidP="009D6242">
      <w:pPr>
        <w:rPr>
          <w:rFonts w:ascii="Times New Roman" w:hAnsi="Times New Roman" w:cs="Times New Roman"/>
          <w:sz w:val="24"/>
          <w:szCs w:val="24"/>
        </w:rPr>
      </w:pPr>
    </w:p>
    <w:p w14:paraId="5493CA16" w14:textId="77777777" w:rsidR="00965458" w:rsidRDefault="003A0515" w:rsidP="009D62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4BC9911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1248EA4F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p w14:paraId="125196F8" w14:textId="77777777" w:rsidR="003A0515" w:rsidRDefault="003A0515" w:rsidP="009D6242">
      <w:pPr>
        <w:rPr>
          <w:rFonts w:ascii="Times New Roman" w:hAnsi="Times New Roman" w:cs="Times New Roman"/>
          <w:sz w:val="24"/>
          <w:szCs w:val="24"/>
        </w:rPr>
      </w:pPr>
    </w:p>
    <w:sectPr w:rsidR="003A0515" w:rsidSect="00EA1F0A">
      <w:footerReference w:type="default" r:id="rId13"/>
      <w:type w:val="continuous"/>
      <w:pgSz w:w="12240" w:h="15840" w:code="1"/>
      <w:pgMar w:top="720" w:right="720" w:bottom="720" w:left="720" w:header="720" w:footer="720" w:gutter="0"/>
      <w:paperSrc w:first="1" w:other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B2A82" w14:textId="77777777" w:rsidR="007249BB" w:rsidRDefault="007249BB" w:rsidP="00AE3F36">
      <w:r>
        <w:separator/>
      </w:r>
    </w:p>
  </w:endnote>
  <w:endnote w:type="continuationSeparator" w:id="0">
    <w:p w14:paraId="257D2540" w14:textId="77777777" w:rsidR="007249BB" w:rsidRDefault="007249BB" w:rsidP="00AE3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D612F" w14:textId="77777777" w:rsidR="00EA1F0A" w:rsidRDefault="00EA1F0A">
    <w:pPr>
      <w:pStyle w:val="Footer"/>
    </w:pPr>
    <w:r>
      <w:rPr>
        <w:b/>
        <w:i/>
      </w:rPr>
      <w:ptab w:relativeTo="margin" w:alignment="center" w:leader="none"/>
    </w:r>
    <w:r>
      <w:rPr>
        <w:b/>
        <w:i/>
      </w:rPr>
      <w:t xml:space="preserve">                                                                                                                                                    (Please SIGN Application) </w:t>
    </w:r>
    <w:r w:rsidRPr="00DA4742">
      <w:rPr>
        <w:b/>
        <w:i/>
      </w:rPr>
      <w:sym w:font="Wingdings" w:char="F0E0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4F161" w14:textId="77777777" w:rsidR="00DA4742" w:rsidRPr="00DA4742" w:rsidRDefault="00DA4742">
    <w:pPr>
      <w:pStyle w:val="Footer"/>
      <w:rPr>
        <w:b/>
        <w:i/>
      </w:rPr>
    </w:pPr>
    <w:r>
      <w:tab/>
    </w:r>
    <w:r>
      <w:tab/>
    </w:r>
    <w:r>
      <w:rPr>
        <w:b/>
        <w:i/>
      </w:rPr>
      <w:t xml:space="preserve">(Please Complete Back of Form) </w:t>
    </w:r>
    <w:r w:rsidRPr="00DA4742">
      <w:rPr>
        <w:b/>
        <w:i/>
      </w:rPr>
      <w:sym w:font="Wingdings" w:char="F0E0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0DDC2" w14:textId="0A9C823B" w:rsidR="00C244F7" w:rsidRDefault="00E62D6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13CD7B8" wp14:editId="062C6FDC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152" cy="699247"/>
              <wp:effectExtent l="0" t="0" r="22225" b="10795"/>
              <wp:wrapNone/>
              <wp:docPr id="223" name="Group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152" cy="699247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F4BCC6D" id="Group 223" o:spid="_x0000_s1026" style="position:absolute;margin-left:0;margin-top:0;width:5.75pt;height:55.05pt;z-index:251660288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" strokecolor="#fabf8f [1945]" strokeweight="1.25pt"/>
              <v:shape id="AutoShape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" strokecolor="#fabf8f [1945]" strokeweight="1.25pt"/>
              <v:shape id="AutoShape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UQN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" strokecolor="#fabf8f [1945]" strokeweight="1.25pt"/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CBFF5E" wp14:editId="0EDDD61A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1" name="Rectangle 4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B8490D" w14:textId="76D6BB5C" w:rsidR="00E62D66" w:rsidRDefault="00E62D66">
                          <w:pPr>
                            <w:jc w:val="right"/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(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Revised ND, 0</w:t>
                          </w:r>
                          <w:r w:rsidR="00DB4DE6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7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/20)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71CBFF5E" id="Rectangle 451" o:spid="_x0000_s1043" style="position:absolute;margin-left:0;margin-top:0;width:467.65pt;height:58.3pt;z-index:251659264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" filled="f" stroked="f">
              <v:textbox inset=",0">
                <w:txbxContent>
                  <w:p w14:paraId="57B8490D" w14:textId="76D6BB5C" w:rsidR="00E62D66" w:rsidRDefault="00E62D66">
                    <w:pPr>
                      <w:jc w:val="right"/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(</w:t>
                    </w: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Revised ND, 0</w:t>
                    </w:r>
                    <w:r w:rsidR="00DB4DE6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7</w:t>
                    </w: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/20)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15A3A" w14:textId="77777777" w:rsidR="007249BB" w:rsidRDefault="007249BB" w:rsidP="00AE3F36">
      <w:r>
        <w:separator/>
      </w:r>
    </w:p>
  </w:footnote>
  <w:footnote w:type="continuationSeparator" w:id="0">
    <w:p w14:paraId="6DD5FB70" w14:textId="77777777" w:rsidR="007249BB" w:rsidRDefault="007249BB" w:rsidP="00AE3F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D501D"/>
    <w:multiLevelType w:val="hybridMultilevel"/>
    <w:tmpl w:val="4514A2BC"/>
    <w:lvl w:ilvl="0" w:tplc="FD50A6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LM0MjE3NDUzNjNV0lEKTi0uzszPAykwrAUAXg0hFywAAAA="/>
  </w:docVars>
  <w:rsids>
    <w:rsidRoot w:val="009D6242"/>
    <w:rsid w:val="000031DD"/>
    <w:rsid w:val="00010F3E"/>
    <w:rsid w:val="00011AE1"/>
    <w:rsid w:val="00032595"/>
    <w:rsid w:val="00040C57"/>
    <w:rsid w:val="000416C9"/>
    <w:rsid w:val="000942B4"/>
    <w:rsid w:val="000D459B"/>
    <w:rsid w:val="001424E7"/>
    <w:rsid w:val="00145934"/>
    <w:rsid w:val="00160FD4"/>
    <w:rsid w:val="001956B7"/>
    <w:rsid w:val="001F4C6E"/>
    <w:rsid w:val="001F542E"/>
    <w:rsid w:val="001F5799"/>
    <w:rsid w:val="002011BB"/>
    <w:rsid w:val="0023234D"/>
    <w:rsid w:val="00241746"/>
    <w:rsid w:val="00253EE5"/>
    <w:rsid w:val="00270C6C"/>
    <w:rsid w:val="00271E27"/>
    <w:rsid w:val="00277D76"/>
    <w:rsid w:val="002B12C7"/>
    <w:rsid w:val="002C5DF7"/>
    <w:rsid w:val="002E6E13"/>
    <w:rsid w:val="002F1D4B"/>
    <w:rsid w:val="002F57FB"/>
    <w:rsid w:val="00307115"/>
    <w:rsid w:val="00334C1B"/>
    <w:rsid w:val="003807AC"/>
    <w:rsid w:val="0038135A"/>
    <w:rsid w:val="003948AB"/>
    <w:rsid w:val="003A0515"/>
    <w:rsid w:val="003C6890"/>
    <w:rsid w:val="003E7BA0"/>
    <w:rsid w:val="004160E2"/>
    <w:rsid w:val="00496D7B"/>
    <w:rsid w:val="004A3686"/>
    <w:rsid w:val="004A708E"/>
    <w:rsid w:val="004A7445"/>
    <w:rsid w:val="004D4268"/>
    <w:rsid w:val="004F242F"/>
    <w:rsid w:val="00517206"/>
    <w:rsid w:val="00537DDA"/>
    <w:rsid w:val="005577B1"/>
    <w:rsid w:val="00560283"/>
    <w:rsid w:val="00575A9A"/>
    <w:rsid w:val="00584C46"/>
    <w:rsid w:val="00585C69"/>
    <w:rsid w:val="0065012B"/>
    <w:rsid w:val="00677016"/>
    <w:rsid w:val="006811B2"/>
    <w:rsid w:val="00685890"/>
    <w:rsid w:val="006859B1"/>
    <w:rsid w:val="006D0A4F"/>
    <w:rsid w:val="006E3219"/>
    <w:rsid w:val="006F6E3F"/>
    <w:rsid w:val="00713115"/>
    <w:rsid w:val="007215F4"/>
    <w:rsid w:val="00722F06"/>
    <w:rsid w:val="007249BB"/>
    <w:rsid w:val="00777E01"/>
    <w:rsid w:val="00796384"/>
    <w:rsid w:val="007E29F8"/>
    <w:rsid w:val="007E3CEB"/>
    <w:rsid w:val="0086400A"/>
    <w:rsid w:val="00885DB1"/>
    <w:rsid w:val="00894D36"/>
    <w:rsid w:val="008D1C33"/>
    <w:rsid w:val="00901674"/>
    <w:rsid w:val="00912ADE"/>
    <w:rsid w:val="00935A45"/>
    <w:rsid w:val="0095177B"/>
    <w:rsid w:val="00953F69"/>
    <w:rsid w:val="00965458"/>
    <w:rsid w:val="009709E7"/>
    <w:rsid w:val="00972B62"/>
    <w:rsid w:val="00995274"/>
    <w:rsid w:val="009C4BE9"/>
    <w:rsid w:val="009C7A44"/>
    <w:rsid w:val="009D6242"/>
    <w:rsid w:val="00A214DB"/>
    <w:rsid w:val="00A42AB6"/>
    <w:rsid w:val="00AA1A8B"/>
    <w:rsid w:val="00AA7639"/>
    <w:rsid w:val="00AB6170"/>
    <w:rsid w:val="00AE3F36"/>
    <w:rsid w:val="00B5799C"/>
    <w:rsid w:val="00BA6805"/>
    <w:rsid w:val="00BC25DD"/>
    <w:rsid w:val="00BD379C"/>
    <w:rsid w:val="00BE66F1"/>
    <w:rsid w:val="00BF420E"/>
    <w:rsid w:val="00C10BB2"/>
    <w:rsid w:val="00C244F7"/>
    <w:rsid w:val="00C42851"/>
    <w:rsid w:val="00C620B5"/>
    <w:rsid w:val="00D10ADB"/>
    <w:rsid w:val="00D30811"/>
    <w:rsid w:val="00D3296E"/>
    <w:rsid w:val="00D61E29"/>
    <w:rsid w:val="00D90EF2"/>
    <w:rsid w:val="00D91828"/>
    <w:rsid w:val="00DA4742"/>
    <w:rsid w:val="00DB109A"/>
    <w:rsid w:val="00DB2BEF"/>
    <w:rsid w:val="00DB4DE6"/>
    <w:rsid w:val="00DC528D"/>
    <w:rsid w:val="00DD0689"/>
    <w:rsid w:val="00E17E19"/>
    <w:rsid w:val="00E33370"/>
    <w:rsid w:val="00E334FA"/>
    <w:rsid w:val="00E62D66"/>
    <w:rsid w:val="00E832B2"/>
    <w:rsid w:val="00E86E7A"/>
    <w:rsid w:val="00EA1F0A"/>
    <w:rsid w:val="00EB6E62"/>
    <w:rsid w:val="00EC06D0"/>
    <w:rsid w:val="00EE6CA7"/>
    <w:rsid w:val="00F52379"/>
    <w:rsid w:val="00F65DF5"/>
    <w:rsid w:val="00F854E8"/>
    <w:rsid w:val="00FF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DC0844"/>
  <w15:docId w15:val="{9B6C4332-28CE-4279-8EE1-4B1AA0A46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62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62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E3F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F36"/>
  </w:style>
  <w:style w:type="paragraph" w:styleId="Footer">
    <w:name w:val="footer"/>
    <w:basedOn w:val="Normal"/>
    <w:link w:val="FooterChar"/>
    <w:uiPriority w:val="99"/>
    <w:unhideWhenUsed/>
    <w:rsid w:val="00AE3F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F36"/>
  </w:style>
  <w:style w:type="paragraph" w:styleId="ListParagraph">
    <w:name w:val="List Paragraph"/>
    <w:basedOn w:val="Normal"/>
    <w:uiPriority w:val="34"/>
    <w:qFormat/>
    <w:rsid w:val="002011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2963A-8D7F-46F3-A14C-6DE1DAC0F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U</Company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pueblo1</dc:creator>
  <cp:keywords/>
  <dc:description/>
  <cp:lastModifiedBy>Ursula Ross</cp:lastModifiedBy>
  <cp:revision>2</cp:revision>
  <cp:lastPrinted>2020-07-14T15:26:00Z</cp:lastPrinted>
  <dcterms:created xsi:type="dcterms:W3CDTF">2020-10-23T13:36:00Z</dcterms:created>
  <dcterms:modified xsi:type="dcterms:W3CDTF">2020-10-23T13:36:00Z</dcterms:modified>
</cp:coreProperties>
</file>